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2B0042" w14:textId="21C2A74E" w:rsidR="00917C51" w:rsidRPr="00511547" w:rsidRDefault="00141135" w:rsidP="00A10B22">
      <w:pPr>
        <w:widowControl w:val="0"/>
        <w:autoSpaceDE w:val="0"/>
        <w:autoSpaceDN w:val="0"/>
        <w:adjustRightInd w:val="0"/>
        <w:spacing w:before="200"/>
        <w:jc w:val="center"/>
        <w:rPr>
          <w:b/>
          <w:bCs/>
          <w:sz w:val="28"/>
          <w:szCs w:val="28"/>
        </w:rPr>
      </w:pPr>
      <w:r w:rsidRPr="00511547">
        <w:rPr>
          <w:b/>
          <w:bCs/>
          <w:noProof/>
        </w:rPr>
        <w:drawing>
          <wp:anchor distT="0" distB="0" distL="114300" distR="114300" simplePos="0" relativeHeight="251662848" behindDoc="1" locked="0" layoutInCell="1" allowOverlap="1" wp14:anchorId="1C34EAB7" wp14:editId="589D8085">
            <wp:simplePos x="0" y="0"/>
            <wp:positionH relativeFrom="column">
              <wp:posOffset>-51435</wp:posOffset>
            </wp:positionH>
            <wp:positionV relativeFrom="paragraph">
              <wp:posOffset>-169545</wp:posOffset>
            </wp:positionV>
            <wp:extent cx="1007745" cy="1068705"/>
            <wp:effectExtent l="0" t="0" r="1905" b="0"/>
            <wp:wrapNone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7745" cy="1068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4F3B" w:rsidRPr="00511547">
        <w:rPr>
          <w:b/>
          <w:bCs/>
          <w:sz w:val="28"/>
          <w:szCs w:val="28"/>
        </w:rPr>
        <w:t>Lucile Cornetet SEMINAR Professional Development Award</w:t>
      </w:r>
    </w:p>
    <w:p w14:paraId="67B59D12" w14:textId="30686C96" w:rsidR="00917C51" w:rsidRPr="00511547" w:rsidRDefault="00917C51" w:rsidP="00511547">
      <w:pPr>
        <w:widowControl w:val="0"/>
        <w:autoSpaceDE w:val="0"/>
        <w:autoSpaceDN w:val="0"/>
        <w:adjustRightInd w:val="0"/>
        <w:spacing w:after="80"/>
        <w:jc w:val="center"/>
        <w:rPr>
          <w:b/>
          <w:bCs/>
          <w:sz w:val="28"/>
          <w:szCs w:val="28"/>
        </w:rPr>
      </w:pPr>
      <w:r w:rsidRPr="00511547">
        <w:rPr>
          <w:b/>
          <w:bCs/>
          <w:sz w:val="28"/>
          <w:szCs w:val="28"/>
        </w:rPr>
        <w:t xml:space="preserve">         Report Form</w:t>
      </w:r>
    </w:p>
    <w:p w14:paraId="3D57A51D" w14:textId="614C638C" w:rsidR="00917C51" w:rsidRPr="00511547" w:rsidRDefault="00917C51" w:rsidP="00917C51">
      <w:pPr>
        <w:widowControl w:val="0"/>
        <w:autoSpaceDE w:val="0"/>
        <w:autoSpaceDN w:val="0"/>
        <w:adjustRightInd w:val="0"/>
      </w:pPr>
    </w:p>
    <w:p w14:paraId="666620C0" w14:textId="4A93C9D3" w:rsidR="00917C51" w:rsidRPr="00511547" w:rsidRDefault="0055553C" w:rsidP="00917C51">
      <w:pPr>
        <w:widowControl w:val="0"/>
        <w:autoSpaceDE w:val="0"/>
        <w:autoSpaceDN w:val="0"/>
        <w:adjustRightInd w:val="0"/>
      </w:pPr>
      <w:r w:rsidRPr="00511547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51D3D62" wp14:editId="09B46912">
                <wp:simplePos x="0" y="0"/>
                <wp:positionH relativeFrom="column">
                  <wp:posOffset>50165</wp:posOffset>
                </wp:positionH>
                <wp:positionV relativeFrom="paragraph">
                  <wp:posOffset>86995</wp:posOffset>
                </wp:positionV>
                <wp:extent cx="6873240" cy="533400"/>
                <wp:effectExtent l="0" t="0" r="22860" b="19050"/>
                <wp:wrapNone/>
                <wp:docPr id="787495304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324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FFB0E9" w14:textId="7AD4E1E2" w:rsidR="00917C51" w:rsidRPr="0055553C" w:rsidRDefault="00917C51" w:rsidP="0055553C">
                            <w:pPr>
                              <w:spacing w:after="80"/>
                              <w:jc w:val="center"/>
                              <w:rPr>
                                <w:rFonts w:ascii="Arial" w:hAnsi="Arial" w:cs="Arial"/>
                                <w:b/>
                                <w:spacing w:val="-6"/>
                                <w:sz w:val="21"/>
                                <w:szCs w:val="21"/>
                              </w:rPr>
                            </w:pPr>
                            <w:r w:rsidRPr="0055553C">
                              <w:rPr>
                                <w:rFonts w:ascii="Arial" w:hAnsi="Arial" w:cs="Arial"/>
                                <w:b/>
                                <w:spacing w:val="-6"/>
                                <w:sz w:val="21"/>
                                <w:szCs w:val="21"/>
                              </w:rPr>
                              <w:t xml:space="preserve">Submit this report within </w:t>
                            </w:r>
                            <w:r w:rsidR="00C11B52">
                              <w:rPr>
                                <w:rFonts w:ascii="Arial" w:hAnsi="Arial" w:cs="Arial"/>
                                <w:b/>
                                <w:spacing w:val="-6"/>
                                <w:sz w:val="21"/>
                                <w:szCs w:val="21"/>
                              </w:rPr>
                              <w:t>four</w:t>
                            </w:r>
                            <w:r w:rsidRPr="0055553C">
                              <w:rPr>
                                <w:rFonts w:ascii="Arial" w:hAnsi="Arial" w:cs="Arial"/>
                                <w:b/>
                                <w:spacing w:val="-6"/>
                                <w:sz w:val="21"/>
                                <w:szCs w:val="21"/>
                              </w:rPr>
                              <w:t xml:space="preserve"> (</w:t>
                            </w:r>
                            <w:r w:rsidR="00C11B52">
                              <w:rPr>
                                <w:rFonts w:ascii="Arial" w:hAnsi="Arial" w:cs="Arial"/>
                                <w:b/>
                                <w:spacing w:val="-6"/>
                                <w:sz w:val="21"/>
                                <w:szCs w:val="21"/>
                              </w:rPr>
                              <w:t>4</w:t>
                            </w:r>
                            <w:r w:rsidRPr="0055553C">
                              <w:rPr>
                                <w:rFonts w:ascii="Arial" w:hAnsi="Arial" w:cs="Arial"/>
                                <w:b/>
                                <w:spacing w:val="-6"/>
                                <w:sz w:val="21"/>
                                <w:szCs w:val="21"/>
                              </w:rPr>
                              <w:t xml:space="preserve">) weeks of the completion of the event for which the </w:t>
                            </w:r>
                            <w:r w:rsidR="0055553C" w:rsidRPr="0055553C">
                              <w:rPr>
                                <w:rFonts w:ascii="Arial" w:hAnsi="Arial" w:cs="Arial"/>
                                <w:b/>
                                <w:spacing w:val="-6"/>
                                <w:sz w:val="21"/>
                                <w:szCs w:val="21"/>
                              </w:rPr>
                              <w:t>CSPD Award</w:t>
                            </w:r>
                            <w:r w:rsidRPr="0055553C">
                              <w:rPr>
                                <w:rFonts w:ascii="Arial" w:hAnsi="Arial" w:cs="Arial"/>
                                <w:b/>
                                <w:spacing w:val="-6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55553C" w:rsidRPr="0055553C">
                              <w:rPr>
                                <w:rFonts w:ascii="Arial" w:hAnsi="Arial" w:cs="Arial"/>
                                <w:b/>
                                <w:spacing w:val="-6"/>
                                <w:sz w:val="21"/>
                                <w:szCs w:val="21"/>
                              </w:rPr>
                              <w:t>was granted</w:t>
                            </w:r>
                            <w:r w:rsidRPr="0055553C">
                              <w:rPr>
                                <w:rFonts w:ascii="Arial" w:hAnsi="Arial" w:cs="Arial"/>
                                <w:b/>
                                <w:spacing w:val="-6"/>
                                <w:sz w:val="21"/>
                                <w:szCs w:val="21"/>
                              </w:rPr>
                              <w:t>.</w:t>
                            </w:r>
                          </w:p>
                          <w:p w14:paraId="0D32A367" w14:textId="52763C2C" w:rsidR="00917C51" w:rsidRPr="0055553C" w:rsidRDefault="005F4F3B" w:rsidP="005F4F3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55553C">
                              <w:rPr>
                                <w:rFonts w:ascii="Arial" w:hAnsi="Arial" w:cs="Arial"/>
                                <w:b/>
                                <w:color w:val="FF0000"/>
                                <w:sz w:val="20"/>
                                <w:szCs w:val="20"/>
                                <w:u w:val="single"/>
                              </w:rPr>
                              <w:t xml:space="preserve">Be sure to include a </w:t>
                            </w:r>
                            <w:r w:rsidRPr="0055553C"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color w:val="FF0000"/>
                                <w:sz w:val="20"/>
                                <w:szCs w:val="20"/>
                                <w:u w:val="single"/>
                              </w:rPr>
                              <w:t>printed program</w:t>
                            </w:r>
                            <w:r w:rsidRPr="0055553C">
                              <w:rPr>
                                <w:rFonts w:ascii="Arial" w:hAnsi="Arial" w:cs="Arial"/>
                                <w:b/>
                                <w:color w:val="FF0000"/>
                                <w:sz w:val="20"/>
                                <w:szCs w:val="20"/>
                                <w:u w:val="single"/>
                              </w:rPr>
                              <w:t xml:space="preserve"> from the event and copies of </w:t>
                            </w:r>
                            <w:r w:rsidRPr="0055553C"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color w:val="FF0000"/>
                                <w:sz w:val="20"/>
                                <w:szCs w:val="20"/>
                                <w:u w:val="single"/>
                              </w:rPr>
                              <w:t>receipts and invoices</w:t>
                            </w:r>
                            <w:r w:rsidR="00917C51" w:rsidRPr="0055553C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51D3D62" id="_x0000_t202" coordsize="21600,21600" o:spt="202" path="m,l,21600r21600,l21600,xe">
                <v:stroke joinstyle="miter"/>
                <v:path gradientshapeok="t" o:connecttype="rect"/>
              </v:shapetype>
              <v:shape id="Text Box 45" o:spid="_x0000_s1026" type="#_x0000_t202" style="position:absolute;margin-left:3.95pt;margin-top:6.85pt;width:541.2pt;height:4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">
                <v:textbox>
                  <w:txbxContent>
                    <w:p w14:paraId="15FFB0E9" w14:textId="7AD4E1E2" w:rsidR="00917C51" w:rsidRPr="0055553C" w:rsidRDefault="00917C51" w:rsidP="0055553C">
                      <w:pPr>
                        <w:spacing w:after="80"/>
                        <w:jc w:val="center"/>
                        <w:rPr>
                          <w:rFonts w:ascii="Arial" w:hAnsi="Arial" w:cs="Arial"/>
                          <w:b/>
                          <w:spacing w:val="-6"/>
                          <w:sz w:val="21"/>
                          <w:szCs w:val="21"/>
                        </w:rPr>
                      </w:pPr>
                      <w:r w:rsidRPr="0055553C">
                        <w:rPr>
                          <w:rFonts w:ascii="Arial" w:hAnsi="Arial" w:cs="Arial"/>
                          <w:b/>
                          <w:spacing w:val="-6"/>
                          <w:sz w:val="21"/>
                          <w:szCs w:val="21"/>
                        </w:rPr>
                        <w:t xml:space="preserve">Submit this report within </w:t>
                      </w:r>
                      <w:r w:rsidR="00C11B52">
                        <w:rPr>
                          <w:rFonts w:ascii="Arial" w:hAnsi="Arial" w:cs="Arial"/>
                          <w:b/>
                          <w:spacing w:val="-6"/>
                          <w:sz w:val="21"/>
                          <w:szCs w:val="21"/>
                        </w:rPr>
                        <w:t>four</w:t>
                      </w:r>
                      <w:r w:rsidRPr="0055553C">
                        <w:rPr>
                          <w:rFonts w:ascii="Arial" w:hAnsi="Arial" w:cs="Arial"/>
                          <w:b/>
                          <w:spacing w:val="-6"/>
                          <w:sz w:val="21"/>
                          <w:szCs w:val="21"/>
                        </w:rPr>
                        <w:t xml:space="preserve"> (</w:t>
                      </w:r>
                      <w:r w:rsidR="00C11B52">
                        <w:rPr>
                          <w:rFonts w:ascii="Arial" w:hAnsi="Arial" w:cs="Arial"/>
                          <w:b/>
                          <w:spacing w:val="-6"/>
                          <w:sz w:val="21"/>
                          <w:szCs w:val="21"/>
                        </w:rPr>
                        <w:t>4</w:t>
                      </w:r>
                      <w:r w:rsidRPr="0055553C">
                        <w:rPr>
                          <w:rFonts w:ascii="Arial" w:hAnsi="Arial" w:cs="Arial"/>
                          <w:b/>
                          <w:spacing w:val="-6"/>
                          <w:sz w:val="21"/>
                          <w:szCs w:val="21"/>
                        </w:rPr>
                        <w:t xml:space="preserve">) weeks of the completion of the event for which the </w:t>
                      </w:r>
                      <w:r w:rsidR="0055553C" w:rsidRPr="0055553C">
                        <w:rPr>
                          <w:rFonts w:ascii="Arial" w:hAnsi="Arial" w:cs="Arial"/>
                          <w:b/>
                          <w:spacing w:val="-6"/>
                          <w:sz w:val="21"/>
                          <w:szCs w:val="21"/>
                        </w:rPr>
                        <w:t>CSPD Award</w:t>
                      </w:r>
                      <w:r w:rsidRPr="0055553C">
                        <w:rPr>
                          <w:rFonts w:ascii="Arial" w:hAnsi="Arial" w:cs="Arial"/>
                          <w:b/>
                          <w:spacing w:val="-6"/>
                          <w:sz w:val="21"/>
                          <w:szCs w:val="21"/>
                        </w:rPr>
                        <w:t xml:space="preserve"> </w:t>
                      </w:r>
                      <w:r w:rsidR="0055553C" w:rsidRPr="0055553C">
                        <w:rPr>
                          <w:rFonts w:ascii="Arial" w:hAnsi="Arial" w:cs="Arial"/>
                          <w:b/>
                          <w:spacing w:val="-6"/>
                          <w:sz w:val="21"/>
                          <w:szCs w:val="21"/>
                        </w:rPr>
                        <w:t>was granted</w:t>
                      </w:r>
                      <w:r w:rsidRPr="0055553C">
                        <w:rPr>
                          <w:rFonts w:ascii="Arial" w:hAnsi="Arial" w:cs="Arial"/>
                          <w:b/>
                          <w:spacing w:val="-6"/>
                          <w:sz w:val="21"/>
                          <w:szCs w:val="21"/>
                        </w:rPr>
                        <w:t>.</w:t>
                      </w:r>
                    </w:p>
                    <w:p w14:paraId="0D32A367" w14:textId="52763C2C" w:rsidR="00917C51" w:rsidRPr="0055553C" w:rsidRDefault="005F4F3B" w:rsidP="005F4F3B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55553C">
                        <w:rPr>
                          <w:rFonts w:ascii="Arial" w:hAnsi="Arial" w:cs="Arial"/>
                          <w:b/>
                          <w:color w:val="FF0000"/>
                          <w:sz w:val="20"/>
                          <w:szCs w:val="20"/>
                          <w:u w:val="single"/>
                        </w:rPr>
                        <w:t xml:space="preserve">Be sure to include a </w:t>
                      </w:r>
                      <w:r w:rsidRPr="0055553C">
                        <w:rPr>
                          <w:rFonts w:ascii="Arial" w:hAnsi="Arial" w:cs="Arial"/>
                          <w:b/>
                          <w:i/>
                          <w:iCs/>
                          <w:color w:val="FF0000"/>
                          <w:sz w:val="20"/>
                          <w:szCs w:val="20"/>
                          <w:u w:val="single"/>
                        </w:rPr>
                        <w:t>printed program</w:t>
                      </w:r>
                      <w:r w:rsidRPr="0055553C">
                        <w:rPr>
                          <w:rFonts w:ascii="Arial" w:hAnsi="Arial" w:cs="Arial"/>
                          <w:b/>
                          <w:color w:val="FF0000"/>
                          <w:sz w:val="20"/>
                          <w:szCs w:val="20"/>
                          <w:u w:val="single"/>
                        </w:rPr>
                        <w:t xml:space="preserve"> from the event and copies of </w:t>
                      </w:r>
                      <w:r w:rsidRPr="0055553C">
                        <w:rPr>
                          <w:rFonts w:ascii="Arial" w:hAnsi="Arial" w:cs="Arial"/>
                          <w:b/>
                          <w:i/>
                          <w:iCs/>
                          <w:color w:val="FF0000"/>
                          <w:sz w:val="20"/>
                          <w:szCs w:val="20"/>
                          <w:u w:val="single"/>
                        </w:rPr>
                        <w:t>receipts and invoices</w:t>
                      </w:r>
                      <w:r w:rsidR="00917C51" w:rsidRPr="0055553C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77035012" w14:textId="77777777" w:rsidR="00917C51" w:rsidRPr="00511547" w:rsidRDefault="00917C51" w:rsidP="00917C51">
      <w:pPr>
        <w:widowControl w:val="0"/>
        <w:autoSpaceDE w:val="0"/>
        <w:autoSpaceDN w:val="0"/>
        <w:adjustRightInd w:val="0"/>
        <w:jc w:val="center"/>
      </w:pPr>
    </w:p>
    <w:p w14:paraId="5523B913" w14:textId="77777777" w:rsidR="00917C51" w:rsidRPr="00511547" w:rsidRDefault="00917C51" w:rsidP="00917C51">
      <w:pPr>
        <w:widowControl w:val="0"/>
        <w:autoSpaceDE w:val="0"/>
        <w:autoSpaceDN w:val="0"/>
        <w:adjustRightInd w:val="0"/>
        <w:jc w:val="center"/>
      </w:pPr>
    </w:p>
    <w:p w14:paraId="567FF587" w14:textId="77777777" w:rsidR="00917C51" w:rsidRPr="00511547" w:rsidRDefault="00917C51" w:rsidP="00917C51">
      <w:pPr>
        <w:widowControl w:val="0"/>
        <w:autoSpaceDE w:val="0"/>
        <w:autoSpaceDN w:val="0"/>
        <w:adjustRightInd w:val="0"/>
        <w:rPr>
          <w:b/>
          <w:bCs/>
        </w:rPr>
      </w:pPr>
    </w:p>
    <w:p w14:paraId="0DB6E2F0" w14:textId="77777777" w:rsidR="00917C51" w:rsidRPr="00511547" w:rsidRDefault="00917C51" w:rsidP="0055553C">
      <w:pPr>
        <w:widowControl w:val="0"/>
        <w:autoSpaceDE w:val="0"/>
        <w:autoSpaceDN w:val="0"/>
        <w:adjustRightInd w:val="0"/>
        <w:spacing w:after="40"/>
        <w:rPr>
          <w:b/>
        </w:rPr>
      </w:pPr>
      <w:r w:rsidRPr="00511547">
        <w:rPr>
          <w:b/>
        </w:rPr>
        <w:t xml:space="preserve">Title of Professional Development Activity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917C51" w:rsidRPr="00511547" w14:paraId="1F58BEB6" w14:textId="77777777" w:rsidTr="00560A31">
        <w:trPr>
          <w:trHeight w:val="323"/>
        </w:trPr>
        <w:tc>
          <w:tcPr>
            <w:tcW w:w="11016" w:type="dxa"/>
          </w:tcPr>
          <w:p w14:paraId="3C2CD79F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rPr>
                <w:bCs/>
              </w:rPr>
            </w:pPr>
            <w:r w:rsidRPr="00511547">
              <w:rPr>
                <w:bCs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0" w:name="Text32"/>
            <w:r w:rsidRPr="00511547">
              <w:rPr>
                <w:bCs/>
              </w:rPr>
              <w:instrText xml:space="preserve"> FORMTEXT </w:instrText>
            </w:r>
            <w:r w:rsidRPr="00511547">
              <w:rPr>
                <w:bCs/>
              </w:rPr>
            </w:r>
            <w:r w:rsidRPr="00511547">
              <w:rPr>
                <w:bCs/>
              </w:rPr>
              <w:fldChar w:fldCharType="separate"/>
            </w:r>
            <w:r w:rsidRPr="00511547">
              <w:rPr>
                <w:bCs/>
              </w:rPr>
              <w:t> </w:t>
            </w:r>
            <w:r w:rsidRPr="00511547">
              <w:rPr>
                <w:bCs/>
              </w:rPr>
              <w:t> </w:t>
            </w:r>
            <w:r w:rsidRPr="00511547">
              <w:rPr>
                <w:bCs/>
              </w:rPr>
              <w:t> </w:t>
            </w:r>
            <w:r w:rsidRPr="00511547">
              <w:rPr>
                <w:bCs/>
              </w:rPr>
              <w:t> </w:t>
            </w:r>
            <w:r w:rsidRPr="00511547">
              <w:rPr>
                <w:bCs/>
              </w:rPr>
              <w:t> </w:t>
            </w:r>
            <w:r w:rsidRPr="00511547">
              <w:rPr>
                <w:bCs/>
              </w:rPr>
              <w:fldChar w:fldCharType="end"/>
            </w:r>
            <w:bookmarkEnd w:id="0"/>
          </w:p>
        </w:tc>
      </w:tr>
    </w:tbl>
    <w:p w14:paraId="2A991EB1" w14:textId="77777777" w:rsidR="00917C51" w:rsidRPr="00511547" w:rsidRDefault="00917C51" w:rsidP="00917C51">
      <w:pPr>
        <w:widowControl w:val="0"/>
        <w:autoSpaceDE w:val="0"/>
        <w:autoSpaceDN w:val="0"/>
        <w:adjustRightInd w:val="0"/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58"/>
        <w:gridCol w:w="2880"/>
        <w:gridCol w:w="2070"/>
        <w:gridCol w:w="2808"/>
      </w:tblGrid>
      <w:tr w:rsidR="00917C51" w:rsidRPr="00511547" w14:paraId="57CAAAE5" w14:textId="77777777" w:rsidTr="00560A31">
        <w:tc>
          <w:tcPr>
            <w:tcW w:w="3258" w:type="dxa"/>
          </w:tcPr>
          <w:p w14:paraId="4F3B2638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511547">
              <w:rPr>
                <w:bCs/>
                <w:lang w:val="sv-SE"/>
              </w:rPr>
              <w:t>Date(s) of Event:</w:t>
            </w:r>
            <w:r w:rsidRPr="00511547">
              <w:rPr>
                <w:bCs/>
                <w:lang w:val="sv-SE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Pr="00511547">
              <w:rPr>
                <w:bCs/>
                <w:lang w:val="sv-SE"/>
              </w:rPr>
              <w:instrText xml:space="preserve"> FORMTEXT </w:instrText>
            </w:r>
            <w:r w:rsidRPr="00511547">
              <w:rPr>
                <w:bCs/>
                <w:lang w:val="sv-SE"/>
              </w:rPr>
            </w:r>
            <w:r w:rsidRPr="00511547">
              <w:rPr>
                <w:bCs/>
                <w:lang w:val="sv-SE"/>
              </w:rPr>
              <w:fldChar w:fldCharType="separate"/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lang w:val="sv-SE"/>
              </w:rPr>
              <w:fldChar w:fldCharType="end"/>
            </w:r>
          </w:p>
        </w:tc>
        <w:tc>
          <w:tcPr>
            <w:tcW w:w="2880" w:type="dxa"/>
          </w:tcPr>
          <w:p w14:paraId="2B361BD8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511547">
              <w:rPr>
                <w:bCs/>
                <w:lang w:val="sv-SE"/>
              </w:rPr>
              <w:t xml:space="preserve">Number Attending: </w:t>
            </w:r>
            <w:r w:rsidRPr="00511547">
              <w:rPr>
                <w:bCs/>
                <w:lang w:val="sv-SE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511547">
              <w:rPr>
                <w:bCs/>
                <w:lang w:val="sv-SE"/>
              </w:rPr>
              <w:instrText xml:space="preserve"> FORMTEXT </w:instrText>
            </w:r>
            <w:r w:rsidRPr="00511547">
              <w:rPr>
                <w:bCs/>
                <w:lang w:val="sv-SE"/>
              </w:rPr>
            </w:r>
            <w:r w:rsidRPr="00511547">
              <w:rPr>
                <w:bCs/>
                <w:lang w:val="sv-SE"/>
              </w:rPr>
              <w:fldChar w:fldCharType="separate"/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lang w:val="sv-SE"/>
              </w:rPr>
              <w:fldChar w:fldCharType="end"/>
            </w:r>
          </w:p>
        </w:tc>
        <w:tc>
          <w:tcPr>
            <w:tcW w:w="2070" w:type="dxa"/>
          </w:tcPr>
          <w:p w14:paraId="55D6FDB7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511547">
              <w:rPr>
                <w:bCs/>
                <w:lang w:val="sv-SE"/>
              </w:rPr>
              <w:t xml:space="preserve">Members: </w:t>
            </w:r>
            <w:r w:rsidRPr="00511547">
              <w:rPr>
                <w:bCs/>
                <w:lang w:val="sv-SE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11547">
              <w:rPr>
                <w:bCs/>
                <w:lang w:val="sv-SE"/>
              </w:rPr>
              <w:instrText xml:space="preserve"> FORMTEXT </w:instrText>
            </w:r>
            <w:r w:rsidRPr="00511547">
              <w:rPr>
                <w:bCs/>
                <w:lang w:val="sv-SE"/>
              </w:rPr>
            </w:r>
            <w:r w:rsidRPr="00511547">
              <w:rPr>
                <w:bCs/>
                <w:lang w:val="sv-SE"/>
              </w:rPr>
              <w:fldChar w:fldCharType="separate"/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lang w:val="sv-SE"/>
              </w:rPr>
              <w:fldChar w:fldCharType="end"/>
            </w:r>
          </w:p>
        </w:tc>
        <w:tc>
          <w:tcPr>
            <w:tcW w:w="2808" w:type="dxa"/>
          </w:tcPr>
          <w:p w14:paraId="33D043ED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511547">
              <w:rPr>
                <w:bCs/>
                <w:lang w:val="sv-SE"/>
              </w:rPr>
              <w:t xml:space="preserve">Non-members: </w:t>
            </w:r>
            <w:r w:rsidRPr="00511547">
              <w:rPr>
                <w:bCs/>
                <w:lang w:val="sv-SE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511547">
              <w:rPr>
                <w:bCs/>
                <w:lang w:val="sv-SE"/>
              </w:rPr>
              <w:instrText xml:space="preserve"> FORMTEXT </w:instrText>
            </w:r>
            <w:r w:rsidRPr="00511547">
              <w:rPr>
                <w:bCs/>
                <w:lang w:val="sv-SE"/>
              </w:rPr>
            </w:r>
            <w:r w:rsidRPr="00511547">
              <w:rPr>
                <w:bCs/>
                <w:lang w:val="sv-SE"/>
              </w:rPr>
              <w:fldChar w:fldCharType="separate"/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lang w:val="sv-SE"/>
              </w:rPr>
              <w:fldChar w:fldCharType="end"/>
            </w:r>
          </w:p>
        </w:tc>
      </w:tr>
    </w:tbl>
    <w:p w14:paraId="61C65FF6" w14:textId="77777777" w:rsidR="00917C51" w:rsidRPr="00511547" w:rsidRDefault="00917C51" w:rsidP="00511547">
      <w:pPr>
        <w:widowControl w:val="0"/>
        <w:autoSpaceDE w:val="0"/>
        <w:autoSpaceDN w:val="0"/>
        <w:adjustRightInd w:val="0"/>
        <w:spacing w:before="120" w:after="40"/>
        <w:rPr>
          <w:b/>
          <w:lang w:val="sv-SE"/>
        </w:rPr>
      </w:pPr>
      <w:r w:rsidRPr="00511547">
        <w:rPr>
          <w:b/>
          <w:lang w:val="sv-SE"/>
        </w:rPr>
        <w:t xml:space="preserve">Sponsoring Delta Kappa Gamma Entity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917C51" w:rsidRPr="00511547" w14:paraId="796DDB30" w14:textId="77777777" w:rsidTr="00560A31">
        <w:tc>
          <w:tcPr>
            <w:tcW w:w="11016" w:type="dxa"/>
          </w:tcPr>
          <w:p w14:paraId="125C491F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511547">
              <w:rPr>
                <w:bCs/>
                <w:lang w:val="sv-SE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511547">
              <w:rPr>
                <w:bCs/>
                <w:lang w:val="sv-SE"/>
              </w:rPr>
              <w:instrText xml:space="preserve"> FORMTEXT </w:instrText>
            </w:r>
            <w:r w:rsidRPr="00511547">
              <w:rPr>
                <w:bCs/>
                <w:lang w:val="sv-SE"/>
              </w:rPr>
            </w:r>
            <w:r w:rsidRPr="00511547">
              <w:rPr>
                <w:bCs/>
                <w:lang w:val="sv-SE"/>
              </w:rPr>
              <w:fldChar w:fldCharType="separate"/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noProof/>
                <w:lang w:val="sv-SE"/>
              </w:rPr>
              <w:t> </w:t>
            </w:r>
            <w:r w:rsidRPr="00511547">
              <w:rPr>
                <w:bCs/>
                <w:lang w:val="sv-SE"/>
              </w:rPr>
              <w:fldChar w:fldCharType="end"/>
            </w:r>
          </w:p>
        </w:tc>
      </w:tr>
    </w:tbl>
    <w:p w14:paraId="45751EFC" w14:textId="58A1D0BB" w:rsidR="00917C51" w:rsidRPr="00511547" w:rsidRDefault="00917C51" w:rsidP="00511547">
      <w:pPr>
        <w:widowControl w:val="0"/>
        <w:autoSpaceDE w:val="0"/>
        <w:autoSpaceDN w:val="0"/>
        <w:adjustRightInd w:val="0"/>
        <w:spacing w:after="120"/>
        <w:rPr>
          <w:bCs/>
          <w:lang w:val="sv-SE"/>
        </w:rPr>
      </w:pPr>
      <w:r w:rsidRPr="00511547">
        <w:rPr>
          <w:bCs/>
          <w:lang w:val="sv-SE"/>
        </w:rPr>
        <w:t>(State Organization, Region, Area Workshop, etc.)</w:t>
      </w:r>
    </w:p>
    <w:p w14:paraId="39329166" w14:textId="77777777" w:rsidR="00917C51" w:rsidRPr="00511547" w:rsidRDefault="00917C51" w:rsidP="0055553C">
      <w:pPr>
        <w:widowControl w:val="0"/>
        <w:autoSpaceDE w:val="0"/>
        <w:autoSpaceDN w:val="0"/>
        <w:adjustRightInd w:val="0"/>
        <w:spacing w:after="40"/>
        <w:rPr>
          <w:b/>
        </w:rPr>
      </w:pPr>
      <w:r w:rsidRPr="00511547">
        <w:rPr>
          <w:b/>
        </w:rPr>
        <w:t>Contact Pers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08"/>
        <w:gridCol w:w="5508"/>
      </w:tblGrid>
      <w:tr w:rsidR="00917C51" w:rsidRPr="00511547" w14:paraId="4226BA74" w14:textId="77777777" w:rsidTr="00560A31">
        <w:tc>
          <w:tcPr>
            <w:tcW w:w="5508" w:type="dxa"/>
          </w:tcPr>
          <w:p w14:paraId="6400C673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rPr>
                <w:bCs/>
              </w:rPr>
            </w:pPr>
            <w:r w:rsidRPr="00511547">
              <w:rPr>
                <w:bCs/>
              </w:rPr>
              <w:t xml:space="preserve">Name: </w:t>
            </w:r>
            <w:r w:rsidRPr="00511547">
              <w:rPr>
                <w:bCs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511547">
              <w:rPr>
                <w:bCs/>
              </w:rPr>
              <w:instrText xml:space="preserve"> FORMTEXT </w:instrText>
            </w:r>
            <w:r w:rsidRPr="00511547">
              <w:rPr>
                <w:bCs/>
              </w:rPr>
            </w:r>
            <w:r w:rsidRPr="00511547">
              <w:rPr>
                <w:bCs/>
              </w:rPr>
              <w:fldChar w:fldCharType="separate"/>
            </w:r>
            <w:r w:rsidRPr="00511547">
              <w:rPr>
                <w:bCs/>
                <w:noProof/>
              </w:rPr>
              <w:t> </w:t>
            </w:r>
            <w:r w:rsidRPr="00511547">
              <w:rPr>
                <w:bCs/>
                <w:noProof/>
              </w:rPr>
              <w:t> </w:t>
            </w:r>
            <w:r w:rsidRPr="00511547">
              <w:rPr>
                <w:bCs/>
                <w:noProof/>
              </w:rPr>
              <w:t> </w:t>
            </w:r>
            <w:r w:rsidRPr="00511547">
              <w:rPr>
                <w:bCs/>
                <w:noProof/>
              </w:rPr>
              <w:t> </w:t>
            </w:r>
            <w:r w:rsidRPr="00511547">
              <w:rPr>
                <w:bCs/>
                <w:noProof/>
              </w:rPr>
              <w:t> </w:t>
            </w:r>
            <w:r w:rsidRPr="00511547">
              <w:rPr>
                <w:bCs/>
              </w:rPr>
              <w:fldChar w:fldCharType="end"/>
            </w:r>
          </w:p>
        </w:tc>
        <w:tc>
          <w:tcPr>
            <w:tcW w:w="5508" w:type="dxa"/>
          </w:tcPr>
          <w:p w14:paraId="0CCA2629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rPr>
                <w:bCs/>
              </w:rPr>
            </w:pPr>
            <w:r w:rsidRPr="00511547">
              <w:rPr>
                <w:bCs/>
              </w:rPr>
              <w:t xml:space="preserve">Email Address: </w:t>
            </w:r>
            <w:r w:rsidRPr="00511547">
              <w:rPr>
                <w:bCs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511547">
              <w:rPr>
                <w:bCs/>
              </w:rPr>
              <w:instrText xml:space="preserve"> FORMTEXT </w:instrText>
            </w:r>
            <w:r w:rsidRPr="00511547">
              <w:rPr>
                <w:bCs/>
              </w:rPr>
            </w:r>
            <w:r w:rsidRPr="00511547">
              <w:rPr>
                <w:bCs/>
              </w:rPr>
              <w:fldChar w:fldCharType="separate"/>
            </w:r>
            <w:r w:rsidRPr="00511547">
              <w:rPr>
                <w:bCs/>
                <w:noProof/>
              </w:rPr>
              <w:t> </w:t>
            </w:r>
            <w:r w:rsidRPr="00511547">
              <w:rPr>
                <w:bCs/>
                <w:noProof/>
              </w:rPr>
              <w:t> </w:t>
            </w:r>
            <w:r w:rsidRPr="00511547">
              <w:rPr>
                <w:bCs/>
                <w:noProof/>
              </w:rPr>
              <w:t> </w:t>
            </w:r>
            <w:r w:rsidRPr="00511547">
              <w:rPr>
                <w:bCs/>
                <w:noProof/>
              </w:rPr>
              <w:t> </w:t>
            </w:r>
            <w:r w:rsidRPr="00511547">
              <w:rPr>
                <w:bCs/>
                <w:noProof/>
              </w:rPr>
              <w:t> </w:t>
            </w:r>
            <w:r w:rsidRPr="00511547">
              <w:rPr>
                <w:bCs/>
              </w:rPr>
              <w:fldChar w:fldCharType="end"/>
            </w:r>
          </w:p>
        </w:tc>
      </w:tr>
      <w:tr w:rsidR="00917C51" w:rsidRPr="00511547" w14:paraId="3C992B29" w14:textId="77777777" w:rsidTr="00560A31">
        <w:tc>
          <w:tcPr>
            <w:tcW w:w="11016" w:type="dxa"/>
            <w:gridSpan w:val="2"/>
          </w:tcPr>
          <w:p w14:paraId="62CBB986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rPr>
                <w:bCs/>
              </w:rPr>
            </w:pPr>
            <w:r w:rsidRPr="00511547">
              <w:rPr>
                <w:bCs/>
              </w:rPr>
              <w:t xml:space="preserve">Address: </w:t>
            </w:r>
            <w:r w:rsidRPr="00511547">
              <w:rPr>
                <w:bCs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511547">
              <w:rPr>
                <w:bCs/>
              </w:rPr>
              <w:instrText xml:space="preserve"> FORMTEXT </w:instrText>
            </w:r>
            <w:r w:rsidRPr="00511547">
              <w:rPr>
                <w:bCs/>
              </w:rPr>
            </w:r>
            <w:r w:rsidRPr="00511547">
              <w:rPr>
                <w:bCs/>
              </w:rPr>
              <w:fldChar w:fldCharType="separate"/>
            </w:r>
            <w:r w:rsidRPr="00511547">
              <w:rPr>
                <w:bCs/>
                <w:noProof/>
              </w:rPr>
              <w:t> </w:t>
            </w:r>
            <w:r w:rsidRPr="00511547">
              <w:rPr>
                <w:bCs/>
                <w:noProof/>
              </w:rPr>
              <w:t> </w:t>
            </w:r>
            <w:r w:rsidRPr="00511547">
              <w:rPr>
                <w:bCs/>
                <w:noProof/>
              </w:rPr>
              <w:t> </w:t>
            </w:r>
            <w:r w:rsidRPr="00511547">
              <w:rPr>
                <w:bCs/>
                <w:noProof/>
              </w:rPr>
              <w:t> </w:t>
            </w:r>
            <w:r w:rsidRPr="00511547">
              <w:rPr>
                <w:bCs/>
                <w:noProof/>
              </w:rPr>
              <w:t> </w:t>
            </w:r>
            <w:r w:rsidRPr="00511547">
              <w:rPr>
                <w:bCs/>
              </w:rPr>
              <w:fldChar w:fldCharType="end"/>
            </w:r>
          </w:p>
        </w:tc>
      </w:tr>
    </w:tbl>
    <w:p w14:paraId="5B19A9CC" w14:textId="77777777" w:rsidR="00917C51" w:rsidRPr="00511547" w:rsidRDefault="00917C51" w:rsidP="00917C51">
      <w:pPr>
        <w:widowControl w:val="0"/>
        <w:autoSpaceDE w:val="0"/>
        <w:autoSpaceDN w:val="0"/>
        <w:adjustRightInd w:val="0"/>
        <w:jc w:val="both"/>
      </w:pPr>
      <w:r w:rsidRPr="00511547">
        <w:t xml:space="preserve">             Street/PO Box                         City                     State/Region                   Zip/Postal Code                 Country</w:t>
      </w:r>
    </w:p>
    <w:p w14:paraId="0293D227" w14:textId="77777777" w:rsidR="00917C51" w:rsidRPr="00511547" w:rsidRDefault="00917C51" w:rsidP="00917C51">
      <w:pPr>
        <w:widowControl w:val="0"/>
        <w:autoSpaceDE w:val="0"/>
        <w:autoSpaceDN w:val="0"/>
        <w:adjustRightInd w:val="0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08"/>
        <w:gridCol w:w="5508"/>
      </w:tblGrid>
      <w:tr w:rsidR="00917C51" w:rsidRPr="00511547" w14:paraId="2F5C4298" w14:textId="77777777" w:rsidTr="00560A31">
        <w:tc>
          <w:tcPr>
            <w:tcW w:w="5508" w:type="dxa"/>
          </w:tcPr>
          <w:p w14:paraId="7BF1C9E0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jc w:val="both"/>
            </w:pPr>
            <w:r w:rsidRPr="00511547">
              <w:t xml:space="preserve">Telephone Number: </w:t>
            </w:r>
            <w:r w:rsidRPr="00511547"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511547">
              <w:instrText xml:space="preserve"> FORMTEXT </w:instrText>
            </w:r>
            <w:r w:rsidRPr="00511547">
              <w:fldChar w:fldCharType="separate"/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fldChar w:fldCharType="end"/>
            </w:r>
          </w:p>
        </w:tc>
        <w:tc>
          <w:tcPr>
            <w:tcW w:w="5508" w:type="dxa"/>
          </w:tcPr>
          <w:p w14:paraId="05DAA0EC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jc w:val="both"/>
            </w:pPr>
            <w:r w:rsidRPr="00511547">
              <w:t>Fax Number:</w:t>
            </w:r>
            <w:r w:rsidRPr="00511547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511547">
              <w:instrText xml:space="preserve"> FORMTEXT </w:instrText>
            </w:r>
            <w:r w:rsidRPr="00511547">
              <w:fldChar w:fldCharType="separate"/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fldChar w:fldCharType="end"/>
            </w:r>
          </w:p>
        </w:tc>
      </w:tr>
    </w:tbl>
    <w:p w14:paraId="0173984A" w14:textId="77777777" w:rsidR="00917C51" w:rsidRPr="00511547" w:rsidRDefault="00917C51" w:rsidP="00917C51">
      <w:pPr>
        <w:widowControl w:val="0"/>
        <w:autoSpaceDE w:val="0"/>
        <w:autoSpaceDN w:val="0"/>
        <w:adjustRightInd w:val="0"/>
      </w:pPr>
    </w:p>
    <w:p w14:paraId="4AA604E8" w14:textId="77777777" w:rsidR="00917C51" w:rsidRPr="00511547" w:rsidRDefault="00917C51" w:rsidP="0055553C">
      <w:pPr>
        <w:widowControl w:val="0"/>
        <w:autoSpaceDE w:val="0"/>
        <w:autoSpaceDN w:val="0"/>
        <w:adjustRightInd w:val="0"/>
        <w:spacing w:after="40"/>
        <w:rPr>
          <w:b/>
        </w:rPr>
      </w:pPr>
      <w:r w:rsidRPr="00511547">
        <w:rPr>
          <w:b/>
        </w:rPr>
        <w:t xml:space="preserve">Give a brief description of the event using the expandable box: 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1016"/>
      </w:tblGrid>
      <w:tr w:rsidR="00917C51" w:rsidRPr="00511547" w14:paraId="3FC123A0" w14:textId="77777777" w:rsidTr="00560A31">
        <w:tc>
          <w:tcPr>
            <w:tcW w:w="11016" w:type="dxa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885"/>
            </w:tblGrid>
            <w:tr w:rsidR="00917C51" w:rsidRPr="00511547" w14:paraId="35E86EDB" w14:textId="77777777" w:rsidTr="00560A31">
              <w:tc>
                <w:tcPr>
                  <w:tcW w:w="10885" w:type="dxa"/>
                </w:tcPr>
                <w:p w14:paraId="5E1710B2" w14:textId="77777777" w:rsidR="00917C51" w:rsidRPr="00511547" w:rsidRDefault="00917C51" w:rsidP="00560A31">
                  <w:pPr>
                    <w:widowControl w:val="0"/>
                    <w:autoSpaceDE w:val="0"/>
                    <w:autoSpaceDN w:val="0"/>
                    <w:adjustRightInd w:val="0"/>
                  </w:pPr>
                  <w:r w:rsidRPr="00511547">
                    <w:fldChar w:fldCharType="begin">
                      <w:ffData>
                        <w:name w:val="Text40"/>
                        <w:enabled/>
                        <w:calcOnExit w:val="0"/>
                        <w:textInput/>
                      </w:ffData>
                    </w:fldChar>
                  </w:r>
                  <w:r w:rsidRPr="00511547">
                    <w:instrText xml:space="preserve"> FORMTEXT </w:instrText>
                  </w:r>
                  <w:r w:rsidRPr="00511547">
                    <w:fldChar w:fldCharType="separate"/>
                  </w:r>
                  <w:r w:rsidRPr="00511547">
                    <w:rPr>
                      <w:noProof/>
                    </w:rPr>
                    <w:t> </w:t>
                  </w:r>
                  <w:r w:rsidRPr="00511547">
                    <w:rPr>
                      <w:noProof/>
                    </w:rPr>
                    <w:t> </w:t>
                  </w:r>
                  <w:r w:rsidRPr="00511547">
                    <w:rPr>
                      <w:noProof/>
                    </w:rPr>
                    <w:t> </w:t>
                  </w:r>
                  <w:r w:rsidRPr="00511547">
                    <w:rPr>
                      <w:noProof/>
                    </w:rPr>
                    <w:t> </w:t>
                  </w:r>
                  <w:r w:rsidRPr="00511547">
                    <w:rPr>
                      <w:noProof/>
                    </w:rPr>
                    <w:t> </w:t>
                  </w:r>
                  <w:r w:rsidRPr="00511547">
                    <w:fldChar w:fldCharType="end"/>
                  </w:r>
                </w:p>
              </w:tc>
            </w:tr>
          </w:tbl>
          <w:p w14:paraId="30F19A81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</w:pPr>
          </w:p>
        </w:tc>
      </w:tr>
    </w:tbl>
    <w:p w14:paraId="30A23FF0" w14:textId="5B64AC92" w:rsidR="00917C51" w:rsidRPr="00511547" w:rsidRDefault="00917C51" w:rsidP="00511547">
      <w:pPr>
        <w:widowControl w:val="0"/>
        <w:autoSpaceDE w:val="0"/>
        <w:autoSpaceDN w:val="0"/>
        <w:adjustRightInd w:val="0"/>
        <w:spacing w:before="120" w:after="80"/>
      </w:pPr>
      <w:r w:rsidRPr="00511547">
        <w:rPr>
          <w:b/>
          <w:bCs/>
        </w:rPr>
        <w:t>Financial Statement (</w:t>
      </w:r>
      <w:r w:rsidRPr="00511547">
        <w:rPr>
          <w:b/>
          <w:bCs/>
          <w:i/>
          <w:iCs/>
        </w:rPr>
        <w:t>include receipts and invoices as email attachments</w:t>
      </w:r>
      <w:r w:rsidRPr="00511547">
        <w:rPr>
          <w:b/>
        </w:rPr>
        <w:t>)</w:t>
      </w:r>
      <w:r w:rsidRPr="00511547">
        <w:rPr>
          <w:b/>
          <w:bCs/>
        </w:rPr>
        <w:t>:</w:t>
      </w:r>
    </w:p>
    <w:tbl>
      <w:tblPr>
        <w:tblW w:w="11061" w:type="dxa"/>
        <w:jc w:val="center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681"/>
        <w:gridCol w:w="1800"/>
        <w:gridCol w:w="3780"/>
        <w:gridCol w:w="1800"/>
      </w:tblGrid>
      <w:tr w:rsidR="00917C51" w:rsidRPr="00511547" w14:paraId="3DF20E5A" w14:textId="77777777" w:rsidTr="00511547">
        <w:trPr>
          <w:trHeight w:hRule="exact" w:val="453"/>
          <w:jc w:val="center"/>
        </w:trPr>
        <w:tc>
          <w:tcPr>
            <w:tcW w:w="368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4293D0B" w14:textId="77777777" w:rsidR="00917C51" w:rsidRPr="00511547" w:rsidRDefault="00917C51" w:rsidP="00511547">
            <w:pPr>
              <w:widowControl w:val="0"/>
              <w:autoSpaceDE w:val="0"/>
              <w:autoSpaceDN w:val="0"/>
              <w:adjustRightInd w:val="0"/>
              <w:spacing w:line="120" w:lineRule="exact"/>
              <w:jc w:val="center"/>
            </w:pPr>
          </w:p>
          <w:p w14:paraId="2D179CFF" w14:textId="77777777" w:rsidR="00917C51" w:rsidRPr="00511547" w:rsidRDefault="00917C51" w:rsidP="00511547">
            <w:pPr>
              <w:widowControl w:val="0"/>
              <w:autoSpaceDE w:val="0"/>
              <w:autoSpaceDN w:val="0"/>
              <w:adjustRightInd w:val="0"/>
              <w:spacing w:after="58"/>
              <w:jc w:val="center"/>
              <w:rPr>
                <w:b/>
                <w:bCs/>
              </w:rPr>
            </w:pPr>
            <w:r w:rsidRPr="00511547">
              <w:rPr>
                <w:b/>
                <w:bCs/>
              </w:rPr>
              <w:t>Revenue</w:t>
            </w: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14:paraId="7DEEBFD8" w14:textId="77777777" w:rsidR="00917C51" w:rsidRPr="00511547" w:rsidRDefault="00917C51" w:rsidP="00511547">
            <w:pPr>
              <w:widowControl w:val="0"/>
              <w:autoSpaceDE w:val="0"/>
              <w:autoSpaceDN w:val="0"/>
              <w:adjustRightInd w:val="0"/>
              <w:spacing w:line="120" w:lineRule="exact"/>
              <w:jc w:val="center"/>
              <w:rPr>
                <w:b/>
                <w:bCs/>
              </w:rPr>
            </w:pPr>
          </w:p>
          <w:p w14:paraId="4B42C02C" w14:textId="77777777" w:rsidR="00917C51" w:rsidRPr="00511547" w:rsidRDefault="00917C51" w:rsidP="00511547">
            <w:pPr>
              <w:widowControl w:val="0"/>
              <w:autoSpaceDE w:val="0"/>
              <w:autoSpaceDN w:val="0"/>
              <w:adjustRightInd w:val="0"/>
              <w:spacing w:after="58"/>
              <w:jc w:val="center"/>
              <w:rPr>
                <w:b/>
                <w:bCs/>
              </w:rPr>
            </w:pPr>
          </w:p>
        </w:tc>
        <w:tc>
          <w:tcPr>
            <w:tcW w:w="378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AD337D1" w14:textId="77777777" w:rsidR="00917C51" w:rsidRPr="00511547" w:rsidRDefault="00917C51" w:rsidP="00511547">
            <w:pPr>
              <w:widowControl w:val="0"/>
              <w:autoSpaceDE w:val="0"/>
              <w:autoSpaceDN w:val="0"/>
              <w:adjustRightInd w:val="0"/>
              <w:spacing w:line="120" w:lineRule="exact"/>
              <w:jc w:val="center"/>
              <w:rPr>
                <w:b/>
                <w:bCs/>
              </w:rPr>
            </w:pPr>
          </w:p>
          <w:p w14:paraId="741132FA" w14:textId="77777777" w:rsidR="00917C51" w:rsidRPr="00511547" w:rsidRDefault="00917C51" w:rsidP="00511547">
            <w:pPr>
              <w:widowControl w:val="0"/>
              <w:autoSpaceDE w:val="0"/>
              <w:autoSpaceDN w:val="0"/>
              <w:adjustRightInd w:val="0"/>
              <w:spacing w:after="58"/>
              <w:jc w:val="center"/>
              <w:rPr>
                <w:b/>
                <w:bCs/>
              </w:rPr>
            </w:pPr>
            <w:r w:rsidRPr="00511547">
              <w:rPr>
                <w:b/>
                <w:bCs/>
              </w:rPr>
              <w:t>Expenses</w:t>
            </w: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2DD89CB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line="120" w:lineRule="exact"/>
              <w:rPr>
                <w:b/>
                <w:bCs/>
              </w:rPr>
            </w:pPr>
          </w:p>
          <w:p w14:paraId="17FC1D05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after="58"/>
            </w:pPr>
          </w:p>
        </w:tc>
      </w:tr>
      <w:tr w:rsidR="00917C51" w:rsidRPr="00511547" w14:paraId="1F778BE0" w14:textId="77777777" w:rsidTr="00511547">
        <w:trPr>
          <w:jc w:val="center"/>
        </w:trPr>
        <w:tc>
          <w:tcPr>
            <w:tcW w:w="368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A1D5BC1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2355B26A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after="58"/>
              <w:rPr>
                <w:b/>
                <w:bCs/>
              </w:rPr>
            </w:pPr>
            <w:r w:rsidRPr="00511547">
              <w:rPr>
                <w:b/>
                <w:bCs/>
              </w:rPr>
              <w:t>Description</w:t>
            </w: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14:paraId="29AA41EF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line="120" w:lineRule="exact"/>
              <w:rPr>
                <w:b/>
                <w:bCs/>
              </w:rPr>
            </w:pPr>
          </w:p>
          <w:p w14:paraId="03B034DC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after="58"/>
              <w:rPr>
                <w:b/>
                <w:bCs/>
              </w:rPr>
            </w:pPr>
            <w:r w:rsidRPr="00511547">
              <w:rPr>
                <w:b/>
                <w:bCs/>
              </w:rPr>
              <w:t>Amount (US $)</w:t>
            </w:r>
          </w:p>
        </w:tc>
        <w:tc>
          <w:tcPr>
            <w:tcW w:w="378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9E896E5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line="120" w:lineRule="exact"/>
              <w:rPr>
                <w:b/>
                <w:bCs/>
              </w:rPr>
            </w:pPr>
          </w:p>
          <w:p w14:paraId="0AF180CC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after="58"/>
              <w:rPr>
                <w:b/>
                <w:bCs/>
              </w:rPr>
            </w:pPr>
            <w:r w:rsidRPr="00511547">
              <w:rPr>
                <w:b/>
                <w:bCs/>
              </w:rPr>
              <w:t>Description</w:t>
            </w: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DE6CF06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line="120" w:lineRule="exact"/>
              <w:rPr>
                <w:b/>
                <w:bCs/>
              </w:rPr>
            </w:pPr>
          </w:p>
          <w:p w14:paraId="4AA10CDE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after="58"/>
              <w:rPr>
                <w:b/>
                <w:bCs/>
              </w:rPr>
            </w:pPr>
            <w:r w:rsidRPr="00511547">
              <w:rPr>
                <w:b/>
                <w:bCs/>
              </w:rPr>
              <w:t>Amount (US $)</w:t>
            </w:r>
          </w:p>
        </w:tc>
      </w:tr>
      <w:tr w:rsidR="00917C51" w:rsidRPr="00511547" w14:paraId="717FAA01" w14:textId="77777777" w:rsidTr="00511547">
        <w:trPr>
          <w:jc w:val="center"/>
        </w:trPr>
        <w:tc>
          <w:tcPr>
            <w:tcW w:w="368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83DC114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line="120" w:lineRule="exact"/>
              <w:rPr>
                <w:b/>
                <w:bCs/>
              </w:rPr>
            </w:pPr>
          </w:p>
          <w:p w14:paraId="0424F8A8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t>Registration Fees</w:t>
            </w: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  <w:vAlign w:val="center"/>
          </w:tcPr>
          <w:p w14:paraId="1963F716" w14:textId="77777777" w:rsidR="00917C51" w:rsidRPr="00511547" w:rsidRDefault="00917C51" w:rsidP="003F396D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2B0AC75B" w14:textId="77777777" w:rsidR="00917C51" w:rsidRPr="00511547" w:rsidRDefault="00917C51" w:rsidP="003F396D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 w:rsidRPr="00511547">
              <w:instrText xml:space="preserve"> FORMTEXT </w:instrText>
            </w:r>
            <w:r w:rsidRPr="00511547">
              <w:fldChar w:fldCharType="separate"/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fldChar w:fldCharType="end"/>
            </w:r>
            <w:bookmarkEnd w:id="1"/>
          </w:p>
        </w:tc>
        <w:tc>
          <w:tcPr>
            <w:tcW w:w="378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78EC905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1BC2B24A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t>Consultant Fees/Expenses</w:t>
            </w: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73E82D3" w14:textId="77777777" w:rsidR="00917C51" w:rsidRPr="00511547" w:rsidRDefault="00917C51" w:rsidP="003F396D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542D8622" w14:textId="77777777" w:rsidR="00917C51" w:rsidRPr="00511547" w:rsidRDefault="00917C51" w:rsidP="003F396D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11547">
              <w:instrText xml:space="preserve"> FORMTEXT </w:instrText>
            </w:r>
            <w:r w:rsidRPr="00511547">
              <w:fldChar w:fldCharType="separate"/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fldChar w:fldCharType="end"/>
            </w:r>
          </w:p>
        </w:tc>
      </w:tr>
      <w:tr w:rsidR="00917C51" w:rsidRPr="00511547" w14:paraId="74F0F3CD" w14:textId="77777777" w:rsidTr="00511547">
        <w:trPr>
          <w:jc w:val="center"/>
        </w:trPr>
        <w:tc>
          <w:tcPr>
            <w:tcW w:w="368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9A9D888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13E4B01A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t>Support from State Organization</w:t>
            </w: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  <w:vAlign w:val="center"/>
          </w:tcPr>
          <w:p w14:paraId="47448EFD" w14:textId="77777777" w:rsidR="00917C51" w:rsidRPr="00511547" w:rsidRDefault="00917C51" w:rsidP="003F396D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2C2E6CEF" w14:textId="77777777" w:rsidR="00917C51" w:rsidRPr="00511547" w:rsidRDefault="00917C51" w:rsidP="003F396D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11547">
              <w:instrText xml:space="preserve"> FORMTEXT </w:instrText>
            </w:r>
            <w:r w:rsidRPr="00511547">
              <w:fldChar w:fldCharType="separate"/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fldChar w:fldCharType="end"/>
            </w:r>
          </w:p>
        </w:tc>
        <w:tc>
          <w:tcPr>
            <w:tcW w:w="378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C15CB51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3B25A8A2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t>Facility Rental</w:t>
            </w: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EC33042" w14:textId="77777777" w:rsidR="00917C51" w:rsidRPr="00511547" w:rsidRDefault="00917C51" w:rsidP="003F396D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111F32EA" w14:textId="77777777" w:rsidR="00917C51" w:rsidRPr="00511547" w:rsidRDefault="00917C51" w:rsidP="003F396D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511547">
              <w:instrText xml:space="preserve"> FORMTEXT </w:instrText>
            </w:r>
            <w:r w:rsidRPr="00511547">
              <w:fldChar w:fldCharType="separate"/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fldChar w:fldCharType="end"/>
            </w:r>
          </w:p>
        </w:tc>
      </w:tr>
      <w:tr w:rsidR="00917C51" w:rsidRPr="00511547" w14:paraId="514E6A61" w14:textId="77777777" w:rsidTr="00511547">
        <w:trPr>
          <w:jc w:val="center"/>
        </w:trPr>
        <w:tc>
          <w:tcPr>
            <w:tcW w:w="368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AC5F389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771CB68B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t>Cornetet Grant</w:t>
            </w: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  <w:vAlign w:val="center"/>
          </w:tcPr>
          <w:p w14:paraId="2393E24B" w14:textId="77777777" w:rsidR="00917C51" w:rsidRPr="00511547" w:rsidRDefault="00917C51" w:rsidP="003F396D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7B5D0B05" w14:textId="77777777" w:rsidR="00917C51" w:rsidRPr="00511547" w:rsidRDefault="00917C51" w:rsidP="003F396D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11547">
              <w:instrText xml:space="preserve"> FORMTEXT </w:instrText>
            </w:r>
            <w:r w:rsidRPr="00511547">
              <w:fldChar w:fldCharType="separate"/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fldChar w:fldCharType="end"/>
            </w:r>
          </w:p>
        </w:tc>
        <w:tc>
          <w:tcPr>
            <w:tcW w:w="378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B7CAC5D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38ED34D7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t>Audio-Visual Rental</w:t>
            </w: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F10F9C3" w14:textId="77777777" w:rsidR="00917C51" w:rsidRPr="00511547" w:rsidRDefault="00917C51" w:rsidP="003F396D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494AAFFD" w14:textId="77777777" w:rsidR="00917C51" w:rsidRPr="00511547" w:rsidRDefault="00917C51" w:rsidP="003F396D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511547">
              <w:instrText xml:space="preserve"> FORMTEXT </w:instrText>
            </w:r>
            <w:r w:rsidRPr="00511547">
              <w:fldChar w:fldCharType="separate"/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fldChar w:fldCharType="end"/>
            </w:r>
          </w:p>
        </w:tc>
      </w:tr>
      <w:tr w:rsidR="00355D7F" w:rsidRPr="00511547" w14:paraId="310DD2A4" w14:textId="77777777" w:rsidTr="00511547">
        <w:trPr>
          <w:jc w:val="center"/>
        </w:trPr>
        <w:tc>
          <w:tcPr>
            <w:tcW w:w="5481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14:paraId="746867CF" w14:textId="77777777" w:rsidR="00355D7F" w:rsidRPr="00511547" w:rsidRDefault="00355D7F" w:rsidP="00560A31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79BFBE3D" w14:textId="15703B69" w:rsidR="00355D7F" w:rsidRPr="00511547" w:rsidRDefault="00355D7F" w:rsidP="00560A31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t>Other sources of revenue (List and itemize)</w:t>
            </w:r>
          </w:p>
        </w:tc>
        <w:tc>
          <w:tcPr>
            <w:tcW w:w="378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BF234F7" w14:textId="77777777" w:rsidR="00355D7F" w:rsidRPr="00511547" w:rsidRDefault="00355D7F" w:rsidP="00560A31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25E6C146" w14:textId="77777777" w:rsidR="00355D7F" w:rsidRPr="00511547" w:rsidRDefault="00355D7F" w:rsidP="00560A31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t>Publicity/Printing/Postage</w:t>
            </w: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091503B" w14:textId="77777777" w:rsidR="00355D7F" w:rsidRPr="00511547" w:rsidRDefault="00355D7F" w:rsidP="003F396D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01BFAAF3" w14:textId="77777777" w:rsidR="00355D7F" w:rsidRPr="00511547" w:rsidRDefault="00355D7F" w:rsidP="003F396D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511547">
              <w:instrText xml:space="preserve"> FORMTEXT </w:instrText>
            </w:r>
            <w:r w:rsidRPr="00511547">
              <w:fldChar w:fldCharType="separate"/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fldChar w:fldCharType="end"/>
            </w:r>
          </w:p>
        </w:tc>
      </w:tr>
      <w:tr w:rsidR="00917C51" w:rsidRPr="00511547" w14:paraId="2D147CE1" w14:textId="77777777" w:rsidTr="00511547">
        <w:trPr>
          <w:jc w:val="center"/>
        </w:trPr>
        <w:tc>
          <w:tcPr>
            <w:tcW w:w="368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A56B76B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6BC76C8B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after="58"/>
            </w:pP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  <w:vAlign w:val="center"/>
          </w:tcPr>
          <w:p w14:paraId="5C9C0742" w14:textId="77777777" w:rsidR="00917C51" w:rsidRPr="00511547" w:rsidRDefault="00917C51" w:rsidP="003F396D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68CF4511" w14:textId="5D8605DA" w:rsidR="00917C51" w:rsidRPr="00511547" w:rsidRDefault="00355D7F" w:rsidP="003F396D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511547">
              <w:instrText xml:space="preserve"> FORMTEXT </w:instrText>
            </w:r>
            <w:r w:rsidRPr="00511547">
              <w:fldChar w:fldCharType="separate"/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fldChar w:fldCharType="end"/>
            </w:r>
          </w:p>
        </w:tc>
        <w:tc>
          <w:tcPr>
            <w:tcW w:w="378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2999210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7E78459E" w14:textId="196CA089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t>Food and Drink (excluding alcohol)</w:t>
            </w: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713A7BF" w14:textId="77777777" w:rsidR="00917C51" w:rsidRPr="00511547" w:rsidRDefault="00917C51" w:rsidP="003F396D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78173335" w14:textId="77777777" w:rsidR="00917C51" w:rsidRPr="00511547" w:rsidRDefault="00917C51" w:rsidP="003F396D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511547">
              <w:instrText xml:space="preserve"> FORMTEXT </w:instrText>
            </w:r>
            <w:r w:rsidRPr="00511547">
              <w:fldChar w:fldCharType="separate"/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fldChar w:fldCharType="end"/>
            </w:r>
          </w:p>
        </w:tc>
      </w:tr>
      <w:tr w:rsidR="00917C51" w:rsidRPr="00511547" w14:paraId="5061236A" w14:textId="77777777" w:rsidTr="00511547">
        <w:trPr>
          <w:trHeight w:val="372"/>
          <w:jc w:val="center"/>
        </w:trPr>
        <w:tc>
          <w:tcPr>
            <w:tcW w:w="368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6078AB3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6A60A906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after="58"/>
            </w:pP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  <w:vAlign w:val="center"/>
          </w:tcPr>
          <w:p w14:paraId="19414DA2" w14:textId="77777777" w:rsidR="00917C51" w:rsidRPr="00511547" w:rsidRDefault="00917C51" w:rsidP="003F396D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794BFC64" w14:textId="799B51AF" w:rsidR="00917C51" w:rsidRPr="00511547" w:rsidRDefault="00355D7F" w:rsidP="003F396D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511547">
              <w:instrText xml:space="preserve"> FORMTEXT </w:instrText>
            </w:r>
            <w:r w:rsidRPr="00511547">
              <w:fldChar w:fldCharType="separate"/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fldChar w:fldCharType="end"/>
            </w:r>
          </w:p>
        </w:tc>
        <w:tc>
          <w:tcPr>
            <w:tcW w:w="378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1E7F89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50F2AF40" w14:textId="77777777" w:rsidR="0055553C" w:rsidRPr="00511547" w:rsidRDefault="00917C51" w:rsidP="0055553C">
            <w:pPr>
              <w:widowControl w:val="0"/>
              <w:autoSpaceDE w:val="0"/>
              <w:autoSpaceDN w:val="0"/>
              <w:adjustRightInd w:val="0"/>
            </w:pPr>
            <w:r w:rsidRPr="00511547">
              <w:t xml:space="preserve">Other sources of revenue        </w:t>
            </w:r>
          </w:p>
          <w:p w14:paraId="740FAAAB" w14:textId="52BE930F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rPr>
                <w:spacing w:val="-6"/>
              </w:rPr>
              <w:t>(</w:t>
            </w:r>
            <w:r w:rsidR="0055553C" w:rsidRPr="00511547">
              <w:rPr>
                <w:spacing w:val="-6"/>
              </w:rPr>
              <w:t xml:space="preserve">total </w:t>
            </w:r>
            <w:r w:rsidR="00775CC1" w:rsidRPr="00511547">
              <w:rPr>
                <w:spacing w:val="-6"/>
              </w:rPr>
              <w:t>from</w:t>
            </w:r>
            <w:r w:rsidR="001B2C40" w:rsidRPr="00511547">
              <w:rPr>
                <w:spacing w:val="-6"/>
              </w:rPr>
              <w:t xml:space="preserve"> Revenue</w:t>
            </w:r>
            <w:r w:rsidRPr="00511547">
              <w:rPr>
                <w:spacing w:val="-6"/>
              </w:rPr>
              <w:t xml:space="preserve"> itemize</w:t>
            </w:r>
            <w:r w:rsidR="00775CC1" w:rsidRPr="00511547">
              <w:rPr>
                <w:spacing w:val="-6"/>
              </w:rPr>
              <w:t>d list</w:t>
            </w:r>
            <w:r w:rsidRPr="00511547">
              <w:rPr>
                <w:spacing w:val="-6"/>
              </w:rPr>
              <w:t>)</w:t>
            </w: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81364B9" w14:textId="77777777" w:rsidR="00917C51" w:rsidRPr="00511547" w:rsidRDefault="00917C51" w:rsidP="003F396D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3B0BD7C3" w14:textId="77777777" w:rsidR="00917C51" w:rsidRPr="00511547" w:rsidRDefault="00917C51" w:rsidP="003F396D">
            <w:pPr>
              <w:widowControl w:val="0"/>
              <w:tabs>
                <w:tab w:val="center" w:pos="735"/>
              </w:tabs>
              <w:autoSpaceDE w:val="0"/>
              <w:autoSpaceDN w:val="0"/>
              <w:adjustRightInd w:val="0"/>
              <w:spacing w:after="58"/>
            </w:pPr>
            <w:r w:rsidRPr="00511547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511547">
              <w:instrText xml:space="preserve"> FORMTEXT </w:instrText>
            </w:r>
            <w:r w:rsidRPr="00511547">
              <w:fldChar w:fldCharType="separate"/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fldChar w:fldCharType="end"/>
            </w:r>
            <w:r w:rsidRPr="00511547">
              <w:tab/>
            </w:r>
          </w:p>
        </w:tc>
      </w:tr>
      <w:tr w:rsidR="00917C51" w:rsidRPr="00511547" w14:paraId="5724C026" w14:textId="77777777" w:rsidTr="00511547">
        <w:trPr>
          <w:jc w:val="center"/>
        </w:trPr>
        <w:tc>
          <w:tcPr>
            <w:tcW w:w="368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7F9D921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170B6D21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after="58"/>
              <w:ind w:firstLine="720"/>
            </w:pPr>
            <w:r w:rsidRPr="00511547">
              <w:rPr>
                <w:b/>
                <w:bCs/>
              </w:rPr>
              <w:t>Total Revenue</w:t>
            </w: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  <w:vAlign w:val="center"/>
          </w:tcPr>
          <w:p w14:paraId="2C664FED" w14:textId="77777777" w:rsidR="00917C51" w:rsidRPr="00511547" w:rsidRDefault="00917C51" w:rsidP="003F396D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6C14EEC4" w14:textId="77777777" w:rsidR="00917C51" w:rsidRPr="00511547" w:rsidRDefault="00917C51" w:rsidP="003F396D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11547">
              <w:instrText xml:space="preserve"> FORMTEXT </w:instrText>
            </w:r>
            <w:r w:rsidRPr="00511547">
              <w:fldChar w:fldCharType="separate"/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fldChar w:fldCharType="end"/>
            </w:r>
          </w:p>
        </w:tc>
        <w:tc>
          <w:tcPr>
            <w:tcW w:w="378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A18D3D4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25836B52" w14:textId="77777777" w:rsidR="00917C51" w:rsidRPr="00511547" w:rsidRDefault="00917C51" w:rsidP="00560A31">
            <w:pPr>
              <w:widowControl w:val="0"/>
              <w:autoSpaceDE w:val="0"/>
              <w:autoSpaceDN w:val="0"/>
              <w:adjustRightInd w:val="0"/>
              <w:spacing w:after="58"/>
              <w:ind w:firstLine="720"/>
            </w:pPr>
            <w:r w:rsidRPr="00511547">
              <w:rPr>
                <w:b/>
                <w:bCs/>
              </w:rPr>
              <w:t>Total Expenses</w:t>
            </w: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DB8F3A5" w14:textId="77777777" w:rsidR="00917C51" w:rsidRPr="00511547" w:rsidRDefault="00917C51" w:rsidP="003F396D">
            <w:pPr>
              <w:widowControl w:val="0"/>
              <w:autoSpaceDE w:val="0"/>
              <w:autoSpaceDN w:val="0"/>
              <w:adjustRightInd w:val="0"/>
              <w:spacing w:line="120" w:lineRule="exact"/>
            </w:pPr>
          </w:p>
          <w:p w14:paraId="7B67C606" w14:textId="77777777" w:rsidR="00917C51" w:rsidRPr="00511547" w:rsidRDefault="00917C51" w:rsidP="003F396D">
            <w:pPr>
              <w:widowControl w:val="0"/>
              <w:autoSpaceDE w:val="0"/>
              <w:autoSpaceDN w:val="0"/>
              <w:adjustRightInd w:val="0"/>
              <w:spacing w:after="58"/>
            </w:pPr>
            <w:r w:rsidRPr="00511547"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511547">
              <w:instrText xml:space="preserve"> FORMTEXT </w:instrText>
            </w:r>
            <w:r w:rsidRPr="00511547">
              <w:fldChar w:fldCharType="separate"/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fldChar w:fldCharType="end"/>
            </w:r>
          </w:p>
        </w:tc>
      </w:tr>
    </w:tbl>
    <w:p w14:paraId="37EC6844" w14:textId="77777777" w:rsidR="00917C51" w:rsidRPr="00511547" w:rsidRDefault="00917C51" w:rsidP="00917C51">
      <w:pPr>
        <w:widowControl w:val="0"/>
        <w:tabs>
          <w:tab w:val="left" w:pos="-1440"/>
        </w:tabs>
        <w:autoSpaceDE w:val="0"/>
        <w:autoSpaceDN w:val="0"/>
        <w:adjustRightInd w:val="0"/>
        <w:ind w:left="6480" w:hanging="6480"/>
        <w:rPr>
          <w:sz w:val="12"/>
          <w:szCs w:val="12"/>
        </w:rPr>
      </w:pPr>
      <w:r w:rsidRPr="00511547">
        <w:t xml:space="preserve">     </w:t>
      </w:r>
    </w:p>
    <w:tbl>
      <w:tblPr>
        <w:tblW w:w="11018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70"/>
        <w:gridCol w:w="3548"/>
      </w:tblGrid>
      <w:tr w:rsidR="00917C51" w:rsidRPr="00511547" w14:paraId="09C24B48" w14:textId="77777777" w:rsidTr="007F2115">
        <w:trPr>
          <w:trHeight w:val="404"/>
        </w:trPr>
        <w:tc>
          <w:tcPr>
            <w:tcW w:w="7470" w:type="dxa"/>
            <w:vAlign w:val="center"/>
          </w:tcPr>
          <w:p w14:paraId="0368D937" w14:textId="77777777" w:rsidR="00917C51" w:rsidRPr="00511547" w:rsidRDefault="00917C51" w:rsidP="003F396D">
            <w:pPr>
              <w:widowControl w:val="0"/>
              <w:tabs>
                <w:tab w:val="left" w:pos="-1440"/>
              </w:tabs>
              <w:autoSpaceDE w:val="0"/>
              <w:autoSpaceDN w:val="0"/>
              <w:adjustRightInd w:val="0"/>
            </w:pPr>
            <w:r w:rsidRPr="00511547">
              <w:t xml:space="preserve">Report Submitted by: </w:t>
            </w:r>
            <w:r w:rsidRPr="00511547"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511547">
              <w:instrText xml:space="preserve"> FORMTEXT </w:instrText>
            </w:r>
            <w:r w:rsidRPr="00511547">
              <w:fldChar w:fldCharType="separate"/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fldChar w:fldCharType="end"/>
            </w:r>
          </w:p>
        </w:tc>
        <w:tc>
          <w:tcPr>
            <w:tcW w:w="3548" w:type="dxa"/>
            <w:vAlign w:val="center"/>
          </w:tcPr>
          <w:p w14:paraId="6861C4A8" w14:textId="77777777" w:rsidR="00917C51" w:rsidRPr="00511547" w:rsidRDefault="00917C51" w:rsidP="003F396D">
            <w:pPr>
              <w:widowControl w:val="0"/>
              <w:tabs>
                <w:tab w:val="left" w:pos="-1440"/>
              </w:tabs>
              <w:autoSpaceDE w:val="0"/>
              <w:autoSpaceDN w:val="0"/>
              <w:adjustRightInd w:val="0"/>
            </w:pPr>
            <w:r w:rsidRPr="00511547">
              <w:t xml:space="preserve">Date:  </w:t>
            </w:r>
            <w:r w:rsidRPr="00511547"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511547">
              <w:instrText xml:space="preserve"> FORMTEXT </w:instrText>
            </w:r>
            <w:r w:rsidRPr="00511547">
              <w:fldChar w:fldCharType="separate"/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rPr>
                <w:noProof/>
              </w:rPr>
              <w:t> </w:t>
            </w:r>
            <w:r w:rsidRPr="00511547">
              <w:fldChar w:fldCharType="end"/>
            </w:r>
          </w:p>
        </w:tc>
      </w:tr>
    </w:tbl>
    <w:p w14:paraId="7DCED25C" w14:textId="37DF0746" w:rsidR="00917C51" w:rsidRPr="00511547" w:rsidRDefault="003F396D" w:rsidP="00917C51">
      <w:pPr>
        <w:widowControl w:val="0"/>
        <w:tabs>
          <w:tab w:val="left" w:pos="-1440"/>
        </w:tabs>
        <w:autoSpaceDE w:val="0"/>
        <w:autoSpaceDN w:val="0"/>
        <w:adjustRightInd w:val="0"/>
        <w:ind w:left="6480" w:hanging="6480"/>
      </w:pPr>
      <w:r w:rsidRPr="00511547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DC89658" wp14:editId="70FDFEE0">
                <wp:simplePos x="0" y="0"/>
                <wp:positionH relativeFrom="column">
                  <wp:posOffset>-99060</wp:posOffset>
                </wp:positionH>
                <wp:positionV relativeFrom="paragraph">
                  <wp:posOffset>104775</wp:posOffset>
                </wp:positionV>
                <wp:extent cx="7022465" cy="1120775"/>
                <wp:effectExtent l="0" t="0" r="26035" b="22225"/>
                <wp:wrapNone/>
                <wp:docPr id="1406886825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2465" cy="1120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79A7F8" w14:textId="77777777" w:rsidR="003F396D" w:rsidRPr="00511547" w:rsidRDefault="00917C51" w:rsidP="00511547">
                            <w:pPr>
                              <w:spacing w:after="40"/>
                            </w:pPr>
                            <w:r w:rsidRPr="00511547">
                              <w:rPr>
                                <w:b/>
                              </w:rPr>
                              <w:t>Instructions for submission:</w:t>
                            </w:r>
                            <w:r w:rsidRPr="00511547">
                              <w:t xml:space="preserve">  </w:t>
                            </w:r>
                          </w:p>
                          <w:p w14:paraId="76A99DD0" w14:textId="437C5FB3" w:rsidR="003F396D" w:rsidRPr="00511547" w:rsidRDefault="003F396D" w:rsidP="00511547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pBdr>
                                <w:top w:val="none" w:sz="0" w:space="0" w:color="000000"/>
                                <w:left w:val="none" w:sz="0" w:space="0" w:color="000000"/>
                                <w:bottom w:val="none" w:sz="0" w:space="0" w:color="000000"/>
                                <w:right w:val="none" w:sz="0" w:space="0" w:color="000000"/>
                              </w:pBdr>
                              <w:spacing w:after="40"/>
                              <w:ind w:left="360" w:right="48" w:hanging="274"/>
                              <w:contextualSpacing w:val="0"/>
                              <w:jc w:val="both"/>
                            </w:pPr>
                            <w:r w:rsidRPr="00511547">
                              <w:t xml:space="preserve">Submit the </w:t>
                            </w:r>
                            <w:r w:rsidRPr="00511547">
                              <w:rPr>
                                <w:b/>
                              </w:rPr>
                              <w:t xml:space="preserve">CSPD </w:t>
                            </w:r>
                            <w:r w:rsidRPr="00511547">
                              <w:rPr>
                                <w:b/>
                                <w:bCs/>
                              </w:rPr>
                              <w:t>Report Form</w:t>
                            </w:r>
                            <w:r w:rsidRPr="00511547">
                              <w:t xml:space="preserve"> </w:t>
                            </w:r>
                            <w:r w:rsidR="00511547" w:rsidRPr="00511547">
                              <w:t xml:space="preserve">to DKGIEF at </w:t>
                            </w:r>
                            <w:hyperlink r:id="rId9" w:history="1">
                              <w:r w:rsidR="00511547" w:rsidRPr="007F2115">
                                <w:rPr>
                                  <w:rStyle w:val="Hyperlink"/>
                                </w:rPr>
                                <w:t>lcs@dkg.org</w:t>
                              </w:r>
                            </w:hyperlink>
                            <w:r w:rsidR="00511547" w:rsidRPr="00511547">
                              <w:rPr>
                                <w:rStyle w:val="Hyperlink"/>
                                <w:b/>
                              </w:rPr>
                              <w:t xml:space="preserve"> </w:t>
                            </w:r>
                            <w:r w:rsidRPr="00511547">
                              <w:t xml:space="preserve">with a </w:t>
                            </w:r>
                            <w:r w:rsidRPr="007F2115">
                              <w:rPr>
                                <w:u w:val="single"/>
                              </w:rPr>
                              <w:t>date stamp</w:t>
                            </w:r>
                            <w:r w:rsidRPr="00511547">
                              <w:rPr>
                                <w:b/>
                                <w:bCs/>
                                <w:u w:val="single"/>
                              </w:rPr>
                              <w:t xml:space="preserve"> </w:t>
                            </w:r>
                            <w:r w:rsidRPr="00511547">
                              <w:rPr>
                                <w:b/>
                                <w:u w:val="single"/>
                              </w:rPr>
                              <w:t xml:space="preserve">within </w:t>
                            </w:r>
                            <w:r w:rsidR="00D67E43">
                              <w:rPr>
                                <w:b/>
                                <w:u w:val="single"/>
                              </w:rPr>
                              <w:t xml:space="preserve">four </w:t>
                            </w:r>
                            <w:r w:rsidRPr="00511547">
                              <w:rPr>
                                <w:b/>
                                <w:u w:val="single"/>
                              </w:rPr>
                              <w:t>(</w:t>
                            </w:r>
                            <w:r w:rsidR="00D67E43">
                              <w:rPr>
                                <w:b/>
                                <w:u w:val="single"/>
                              </w:rPr>
                              <w:t>4</w:t>
                            </w:r>
                            <w:r w:rsidRPr="00511547">
                              <w:rPr>
                                <w:b/>
                                <w:u w:val="single"/>
                              </w:rPr>
                              <w:t>) weeks of the completion of the event</w:t>
                            </w:r>
                            <w:r w:rsidRPr="00511547">
                              <w:rPr>
                                <w:b/>
                              </w:rPr>
                              <w:t xml:space="preserve"> </w:t>
                            </w:r>
                            <w:r w:rsidRPr="00511547">
                              <w:rPr>
                                <w:bCs/>
                              </w:rPr>
                              <w:t>for which the Cornetet grant has been awarded.</w:t>
                            </w:r>
                          </w:p>
                          <w:p w14:paraId="137B0E7A" w14:textId="5D92A506" w:rsidR="003F396D" w:rsidRPr="00511547" w:rsidRDefault="00511547" w:rsidP="00511547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pBdr>
                                <w:top w:val="none" w:sz="0" w:space="0" w:color="000000"/>
                                <w:left w:val="none" w:sz="0" w:space="0" w:color="000000"/>
                                <w:bottom w:val="none" w:sz="0" w:space="0" w:color="000000"/>
                                <w:right w:val="none" w:sz="0" w:space="0" w:color="000000"/>
                              </w:pBdr>
                              <w:spacing w:after="40"/>
                              <w:ind w:left="360" w:right="48" w:hanging="274"/>
                              <w:contextualSpacing w:val="0"/>
                              <w:jc w:val="both"/>
                            </w:pPr>
                            <w:r w:rsidRPr="00511547">
                              <w:t>D</w:t>
                            </w:r>
                            <w:r w:rsidR="003F396D" w:rsidRPr="00511547">
                              <w:t xml:space="preserve">esignate </w:t>
                            </w:r>
                            <w:r w:rsidR="003F396D" w:rsidRPr="00511547">
                              <w:rPr>
                                <w:b/>
                                <w:bCs/>
                              </w:rPr>
                              <w:t xml:space="preserve">CSPD Report </w:t>
                            </w:r>
                            <w:r w:rsidR="003F396D" w:rsidRPr="00511547">
                              <w:t xml:space="preserve">and </w:t>
                            </w:r>
                            <w:r w:rsidR="003F396D" w:rsidRPr="00511547">
                              <w:rPr>
                                <w:b/>
                                <w:bCs/>
                              </w:rPr>
                              <w:t>Seminar Title</w:t>
                            </w:r>
                            <w:r w:rsidR="003F396D" w:rsidRPr="00511547">
                              <w:t xml:space="preserve"> in the subject line.</w:t>
                            </w:r>
                          </w:p>
                          <w:p w14:paraId="7FB17F29" w14:textId="46636E2F" w:rsidR="00917C51" w:rsidRPr="00511547" w:rsidRDefault="001B0530" w:rsidP="003F396D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pBdr>
                                <w:top w:val="none" w:sz="0" w:space="0" w:color="000000"/>
                                <w:left w:val="none" w:sz="0" w:space="0" w:color="000000"/>
                                <w:bottom w:val="none" w:sz="0" w:space="0" w:color="000000"/>
                                <w:right w:val="none" w:sz="0" w:space="0" w:color="000000"/>
                              </w:pBdr>
                              <w:ind w:left="360" w:right="43" w:hanging="274"/>
                              <w:contextualSpacing w:val="0"/>
                              <w:jc w:val="both"/>
                            </w:pPr>
                            <w:r w:rsidRPr="00511547">
                              <w:t xml:space="preserve">Be sure to </w:t>
                            </w:r>
                            <w:r w:rsidR="005F4F3B" w:rsidRPr="00511547">
                              <w:t>submit</w:t>
                            </w:r>
                            <w:r w:rsidRPr="00511547">
                              <w:t xml:space="preserve"> a</w:t>
                            </w:r>
                            <w:r w:rsidR="00917C51" w:rsidRPr="00511547">
                              <w:t xml:space="preserve"> </w:t>
                            </w:r>
                            <w:r w:rsidR="003F396D" w:rsidRPr="00511547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printed </w:t>
                            </w:r>
                            <w:r w:rsidR="00917C51" w:rsidRPr="00511547">
                              <w:rPr>
                                <w:b/>
                                <w:bCs/>
                                <w:i/>
                                <w:iCs/>
                              </w:rPr>
                              <w:t>program</w:t>
                            </w:r>
                            <w:r w:rsidR="00917C51" w:rsidRPr="00511547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917C51" w:rsidRPr="00511547">
                              <w:t>of the event</w:t>
                            </w:r>
                            <w:r w:rsidRPr="00511547">
                              <w:t xml:space="preserve"> and </w:t>
                            </w:r>
                            <w:r w:rsidRPr="00511547">
                              <w:rPr>
                                <w:b/>
                                <w:bCs/>
                                <w:i/>
                                <w:iCs/>
                              </w:rPr>
                              <w:t>copies of</w:t>
                            </w:r>
                            <w:r w:rsidR="00917C51" w:rsidRPr="00511547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receipts and invoices</w:t>
                            </w:r>
                            <w:r w:rsidRPr="00511547">
                              <w:rPr>
                                <w:b/>
                                <w:bCs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C89658" id="Text Box 47" o:spid="_x0000_s1027" type="#_x0000_t202" style="position:absolute;left:0;text-align:left;margin-left:-7.8pt;margin-top:8.25pt;width:552.95pt;height:88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">
                <v:textbox>
                  <w:txbxContent>
                    <w:p w14:paraId="3D79A7F8" w14:textId="77777777" w:rsidR="003F396D" w:rsidRPr="00511547" w:rsidRDefault="00917C51" w:rsidP="00511547">
                      <w:pPr>
                        <w:spacing w:after="40"/>
                      </w:pPr>
                      <w:r w:rsidRPr="00511547">
                        <w:rPr>
                          <w:b/>
                        </w:rPr>
                        <w:t>Instructions for submission:</w:t>
                      </w:r>
                      <w:r w:rsidRPr="00511547">
                        <w:t xml:space="preserve">  </w:t>
                      </w:r>
                    </w:p>
                    <w:p w14:paraId="76A99DD0" w14:textId="437C5FB3" w:rsidR="003F396D" w:rsidRPr="00511547" w:rsidRDefault="003F396D" w:rsidP="00511547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pBdr>
                          <w:top w:val="none" w:sz="0" w:space="0" w:color="000000"/>
                          <w:left w:val="none" w:sz="0" w:space="0" w:color="000000"/>
                          <w:bottom w:val="none" w:sz="0" w:space="0" w:color="000000"/>
                          <w:right w:val="none" w:sz="0" w:space="0" w:color="000000"/>
                        </w:pBdr>
                        <w:spacing w:after="40"/>
                        <w:ind w:left="360" w:right="48" w:hanging="274"/>
                        <w:contextualSpacing w:val="0"/>
                        <w:jc w:val="both"/>
                      </w:pPr>
                      <w:r w:rsidRPr="00511547">
                        <w:t xml:space="preserve">Submit the </w:t>
                      </w:r>
                      <w:r w:rsidRPr="00511547">
                        <w:rPr>
                          <w:b/>
                        </w:rPr>
                        <w:t xml:space="preserve">CSPD </w:t>
                      </w:r>
                      <w:r w:rsidRPr="00511547">
                        <w:rPr>
                          <w:b/>
                          <w:bCs/>
                        </w:rPr>
                        <w:t>Report Form</w:t>
                      </w:r>
                      <w:r w:rsidRPr="00511547">
                        <w:t xml:space="preserve"> </w:t>
                      </w:r>
                      <w:r w:rsidR="00511547" w:rsidRPr="00511547">
                        <w:t xml:space="preserve">to DKGIEF at </w:t>
                      </w:r>
                      <w:hyperlink r:id="rId10" w:history="1">
                        <w:r w:rsidR="00511547" w:rsidRPr="007F2115">
                          <w:rPr>
                            <w:rStyle w:val="Hyperlink"/>
                          </w:rPr>
                          <w:t>lcs@dkg.org</w:t>
                        </w:r>
                      </w:hyperlink>
                      <w:r w:rsidR="00511547" w:rsidRPr="00511547">
                        <w:rPr>
                          <w:rStyle w:val="Hyperlink"/>
                          <w:b/>
                        </w:rPr>
                        <w:t xml:space="preserve"> </w:t>
                      </w:r>
                      <w:r w:rsidRPr="00511547">
                        <w:t xml:space="preserve">with a </w:t>
                      </w:r>
                      <w:r w:rsidRPr="007F2115">
                        <w:rPr>
                          <w:u w:val="single"/>
                        </w:rPr>
                        <w:t>date stamp</w:t>
                      </w:r>
                      <w:r w:rsidRPr="00511547">
                        <w:rPr>
                          <w:b/>
                          <w:bCs/>
                          <w:u w:val="single"/>
                        </w:rPr>
                        <w:t xml:space="preserve"> </w:t>
                      </w:r>
                      <w:r w:rsidRPr="00511547">
                        <w:rPr>
                          <w:b/>
                          <w:u w:val="single"/>
                        </w:rPr>
                        <w:t xml:space="preserve">within </w:t>
                      </w:r>
                      <w:r w:rsidR="00D67E43">
                        <w:rPr>
                          <w:b/>
                          <w:u w:val="single"/>
                        </w:rPr>
                        <w:t xml:space="preserve">four </w:t>
                      </w:r>
                      <w:r w:rsidRPr="00511547">
                        <w:rPr>
                          <w:b/>
                          <w:u w:val="single"/>
                        </w:rPr>
                        <w:t>(</w:t>
                      </w:r>
                      <w:r w:rsidR="00D67E43">
                        <w:rPr>
                          <w:b/>
                          <w:u w:val="single"/>
                        </w:rPr>
                        <w:t>4</w:t>
                      </w:r>
                      <w:r w:rsidRPr="00511547">
                        <w:rPr>
                          <w:b/>
                          <w:u w:val="single"/>
                        </w:rPr>
                        <w:t>) weeks of the completion of the event</w:t>
                      </w:r>
                      <w:r w:rsidRPr="00511547">
                        <w:rPr>
                          <w:b/>
                        </w:rPr>
                        <w:t xml:space="preserve"> </w:t>
                      </w:r>
                      <w:r w:rsidRPr="00511547">
                        <w:rPr>
                          <w:bCs/>
                        </w:rPr>
                        <w:t>for which the Cornetet grant has been awarded.</w:t>
                      </w:r>
                    </w:p>
                    <w:p w14:paraId="137B0E7A" w14:textId="5D92A506" w:rsidR="003F396D" w:rsidRPr="00511547" w:rsidRDefault="00511547" w:rsidP="00511547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pBdr>
                          <w:top w:val="none" w:sz="0" w:space="0" w:color="000000"/>
                          <w:left w:val="none" w:sz="0" w:space="0" w:color="000000"/>
                          <w:bottom w:val="none" w:sz="0" w:space="0" w:color="000000"/>
                          <w:right w:val="none" w:sz="0" w:space="0" w:color="000000"/>
                        </w:pBdr>
                        <w:spacing w:after="40"/>
                        <w:ind w:left="360" w:right="48" w:hanging="274"/>
                        <w:contextualSpacing w:val="0"/>
                        <w:jc w:val="both"/>
                      </w:pPr>
                      <w:r w:rsidRPr="00511547">
                        <w:t>D</w:t>
                      </w:r>
                      <w:r w:rsidR="003F396D" w:rsidRPr="00511547">
                        <w:t xml:space="preserve">esignate </w:t>
                      </w:r>
                      <w:r w:rsidR="003F396D" w:rsidRPr="00511547">
                        <w:rPr>
                          <w:b/>
                          <w:bCs/>
                        </w:rPr>
                        <w:t xml:space="preserve">CSPD Report </w:t>
                      </w:r>
                      <w:r w:rsidR="003F396D" w:rsidRPr="00511547">
                        <w:t xml:space="preserve">and </w:t>
                      </w:r>
                      <w:r w:rsidR="003F396D" w:rsidRPr="00511547">
                        <w:rPr>
                          <w:b/>
                          <w:bCs/>
                        </w:rPr>
                        <w:t>Seminar Title</w:t>
                      </w:r>
                      <w:r w:rsidR="003F396D" w:rsidRPr="00511547">
                        <w:t xml:space="preserve"> in the subject line.</w:t>
                      </w:r>
                    </w:p>
                    <w:p w14:paraId="7FB17F29" w14:textId="46636E2F" w:rsidR="00917C51" w:rsidRPr="00511547" w:rsidRDefault="001B0530" w:rsidP="003F396D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pBdr>
                          <w:top w:val="none" w:sz="0" w:space="0" w:color="000000"/>
                          <w:left w:val="none" w:sz="0" w:space="0" w:color="000000"/>
                          <w:bottom w:val="none" w:sz="0" w:space="0" w:color="000000"/>
                          <w:right w:val="none" w:sz="0" w:space="0" w:color="000000"/>
                        </w:pBdr>
                        <w:ind w:left="360" w:right="43" w:hanging="274"/>
                        <w:contextualSpacing w:val="0"/>
                        <w:jc w:val="both"/>
                      </w:pPr>
                      <w:r w:rsidRPr="00511547">
                        <w:t xml:space="preserve">Be sure to </w:t>
                      </w:r>
                      <w:r w:rsidR="005F4F3B" w:rsidRPr="00511547">
                        <w:t>submit</w:t>
                      </w:r>
                      <w:r w:rsidRPr="00511547">
                        <w:t xml:space="preserve"> a</w:t>
                      </w:r>
                      <w:r w:rsidR="00917C51" w:rsidRPr="00511547">
                        <w:t xml:space="preserve"> </w:t>
                      </w:r>
                      <w:r w:rsidR="003F396D" w:rsidRPr="00511547">
                        <w:rPr>
                          <w:b/>
                          <w:bCs/>
                          <w:i/>
                          <w:iCs/>
                        </w:rPr>
                        <w:t xml:space="preserve">printed </w:t>
                      </w:r>
                      <w:r w:rsidR="00917C51" w:rsidRPr="00511547">
                        <w:rPr>
                          <w:b/>
                          <w:bCs/>
                          <w:i/>
                          <w:iCs/>
                        </w:rPr>
                        <w:t>program</w:t>
                      </w:r>
                      <w:r w:rsidR="00917C51" w:rsidRPr="00511547">
                        <w:rPr>
                          <w:i/>
                          <w:iCs/>
                        </w:rPr>
                        <w:t xml:space="preserve"> </w:t>
                      </w:r>
                      <w:r w:rsidR="00917C51" w:rsidRPr="00511547">
                        <w:t>of the event</w:t>
                      </w:r>
                      <w:r w:rsidRPr="00511547">
                        <w:t xml:space="preserve"> and </w:t>
                      </w:r>
                      <w:r w:rsidRPr="00511547">
                        <w:rPr>
                          <w:b/>
                          <w:bCs/>
                          <w:i/>
                          <w:iCs/>
                        </w:rPr>
                        <w:t>copies of</w:t>
                      </w:r>
                      <w:r w:rsidR="00917C51" w:rsidRPr="00511547">
                        <w:rPr>
                          <w:b/>
                          <w:bCs/>
                          <w:i/>
                          <w:iCs/>
                        </w:rPr>
                        <w:t xml:space="preserve"> receipts and invoices</w:t>
                      </w:r>
                      <w:r w:rsidRPr="00511547">
                        <w:rPr>
                          <w:b/>
                          <w:bCs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0268FF06" w14:textId="449069B7" w:rsidR="00917C51" w:rsidRPr="00511547" w:rsidRDefault="00917C51" w:rsidP="00917C51">
      <w:pPr>
        <w:widowControl w:val="0"/>
        <w:autoSpaceDE w:val="0"/>
        <w:autoSpaceDN w:val="0"/>
        <w:adjustRightInd w:val="0"/>
      </w:pPr>
    </w:p>
    <w:p w14:paraId="110C365D" w14:textId="77777777" w:rsidR="00917C51" w:rsidRPr="00511547" w:rsidRDefault="00917C51" w:rsidP="00917C51">
      <w:pPr>
        <w:widowControl w:val="0"/>
        <w:autoSpaceDE w:val="0"/>
        <w:autoSpaceDN w:val="0"/>
        <w:adjustRightInd w:val="0"/>
        <w:ind w:firstLine="2160"/>
        <w:jc w:val="both"/>
      </w:pPr>
    </w:p>
    <w:p w14:paraId="1C8E5592" w14:textId="77777777" w:rsidR="00917C51" w:rsidRPr="00511547" w:rsidRDefault="00917C51" w:rsidP="00917C51">
      <w:pPr>
        <w:ind w:left="720"/>
      </w:pPr>
    </w:p>
    <w:p w14:paraId="1B758CF8" w14:textId="35C76609" w:rsidR="00917C51" w:rsidRPr="00511547" w:rsidRDefault="00511547" w:rsidP="00917C51">
      <w:pPr>
        <w:pStyle w:val="BodyText2"/>
        <w:jc w:val="both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sz w:val="24"/>
          <w:lang w:val="en-US"/>
        </w:rPr>
        <w:t xml:space="preserve"> DKG</w:t>
      </w:r>
    </w:p>
    <w:sectPr w:rsidR="00917C51" w:rsidRPr="00511547" w:rsidSect="005F4F3B">
      <w:footerReference w:type="default" r:id="rId11"/>
      <w:pgSz w:w="12240" w:h="15840"/>
      <w:pgMar w:top="446" w:right="720" w:bottom="36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7E3756" w14:textId="77777777" w:rsidR="0087030F" w:rsidRDefault="0087030F">
      <w:r>
        <w:separator/>
      </w:r>
    </w:p>
  </w:endnote>
  <w:endnote w:type="continuationSeparator" w:id="0">
    <w:p w14:paraId="5672A728" w14:textId="77777777" w:rsidR="0087030F" w:rsidRDefault="008703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B90E53" w14:textId="59C8C34F" w:rsidR="008626E6" w:rsidRPr="008626E6" w:rsidRDefault="008626E6" w:rsidP="008626E6">
    <w:pPr>
      <w:rPr>
        <w:rFonts w:ascii="Arial" w:hAnsi="Arial" w:cs="Arial"/>
        <w:sz w:val="18"/>
        <w:szCs w:val="18"/>
      </w:rPr>
    </w:pPr>
    <w:r w:rsidRPr="008626E6">
      <w:rPr>
        <w:rFonts w:ascii="Arial" w:hAnsi="Arial" w:cs="Arial"/>
        <w:color w:val="000000"/>
        <w:sz w:val="18"/>
        <w:szCs w:val="18"/>
      </w:rPr>
      <w:t xml:space="preserve">July </w:t>
    </w:r>
    <w:r w:rsidRPr="008626E6">
      <w:rPr>
        <w:rFonts w:ascii="Arial" w:hAnsi="Arial" w:cs="Arial"/>
        <w:sz w:val="18"/>
        <w:szCs w:val="18"/>
      </w:rPr>
      <w:t>2024</w:t>
    </w:r>
    <w:r w:rsidRPr="008626E6">
      <w:rPr>
        <w:rFonts w:ascii="Arial" w:hAnsi="Arial" w:cs="Arial"/>
      </w:rPr>
      <w:t xml:space="preserve"> </w:t>
    </w:r>
    <w:r w:rsidRPr="008626E6">
      <w:rPr>
        <w:rFonts w:ascii="Arial" w:hAnsi="Arial" w:cs="Arial"/>
      </w:rPr>
      <w:tab/>
    </w:r>
    <w:r w:rsidRPr="008626E6">
      <w:rPr>
        <w:rFonts w:ascii="Arial" w:hAnsi="Arial" w:cs="Arial"/>
      </w:rPr>
      <w:tab/>
    </w:r>
    <w:r w:rsidRPr="008626E6">
      <w:rPr>
        <w:rFonts w:ascii="Arial" w:hAnsi="Arial" w:cs="Arial"/>
      </w:rPr>
      <w:tab/>
    </w:r>
    <w:r w:rsidRPr="008626E6">
      <w:rPr>
        <w:rFonts w:ascii="Arial" w:hAnsi="Arial" w:cs="Arial"/>
      </w:rPr>
      <w:tab/>
    </w:r>
    <w:r w:rsidRPr="008626E6">
      <w:rPr>
        <w:rFonts w:ascii="Arial" w:hAnsi="Arial" w:cs="Arial"/>
      </w:rPr>
      <w:tab/>
    </w:r>
    <w:r w:rsidRPr="008626E6">
      <w:rPr>
        <w:rFonts w:ascii="Arial" w:hAnsi="Arial" w:cs="Arial"/>
      </w:rPr>
      <w:tab/>
    </w:r>
    <w:r w:rsidRPr="008626E6">
      <w:rPr>
        <w:rFonts w:ascii="Arial" w:hAnsi="Arial" w:cs="Arial"/>
      </w:rPr>
      <w:tab/>
    </w:r>
    <w:r w:rsidRPr="008626E6">
      <w:rPr>
        <w:rFonts w:ascii="Arial" w:hAnsi="Arial" w:cs="Arial"/>
      </w:rPr>
      <w:tab/>
    </w:r>
    <w:r w:rsidRPr="008626E6">
      <w:rPr>
        <w:rFonts w:ascii="Arial" w:hAnsi="Arial" w:cs="Arial"/>
      </w:rPr>
      <w:tab/>
    </w:r>
    <w:r w:rsidRPr="008626E6">
      <w:rPr>
        <w:rFonts w:ascii="Arial" w:hAnsi="Arial" w:cs="Arial"/>
      </w:rPr>
      <w:tab/>
    </w:r>
    <w:r w:rsidRPr="008626E6">
      <w:rPr>
        <w:rFonts w:ascii="Arial" w:hAnsi="Arial" w:cs="Arial"/>
      </w:rPr>
      <w:tab/>
    </w:r>
    <w:r w:rsidR="005F4F3B">
      <w:rPr>
        <w:rFonts w:ascii="Arial" w:hAnsi="Arial" w:cs="Arial"/>
      </w:rPr>
      <w:tab/>
    </w:r>
    <w:r w:rsidRPr="008626E6">
      <w:rPr>
        <w:rFonts w:ascii="Arial" w:hAnsi="Arial" w:cs="Arial"/>
        <w:sz w:val="18"/>
        <w:szCs w:val="18"/>
      </w:rPr>
      <w:t xml:space="preserve">DKGIEF </w:t>
    </w:r>
    <w:r w:rsidR="005F4F3B">
      <w:rPr>
        <w:rFonts w:ascii="Arial" w:hAnsi="Arial" w:cs="Arial"/>
        <w:sz w:val="18"/>
        <w:szCs w:val="18"/>
      </w:rPr>
      <w:t>CSPD</w:t>
    </w:r>
    <w:r w:rsidRPr="008626E6">
      <w:rPr>
        <w:rFonts w:ascii="Arial" w:hAnsi="Arial" w:cs="Arial"/>
        <w:sz w:val="18"/>
        <w:szCs w:val="18"/>
      </w:rPr>
      <w:t xml:space="preserve"> </w:t>
    </w:r>
    <w:r w:rsidRPr="008626E6">
      <w:rPr>
        <w:rFonts w:ascii="Arial" w:hAnsi="Arial" w:cs="Arial"/>
        <w:sz w:val="18"/>
        <w:szCs w:val="18"/>
      </w:rPr>
      <w:fldChar w:fldCharType="begin"/>
    </w:r>
    <w:r w:rsidRPr="008626E6">
      <w:rPr>
        <w:rFonts w:ascii="Arial" w:hAnsi="Arial" w:cs="Arial"/>
        <w:sz w:val="18"/>
        <w:szCs w:val="18"/>
      </w:rPr>
      <w:instrText>PAGE</w:instrText>
    </w:r>
    <w:r w:rsidRPr="008626E6">
      <w:rPr>
        <w:rFonts w:ascii="Arial" w:hAnsi="Arial" w:cs="Arial"/>
        <w:sz w:val="18"/>
        <w:szCs w:val="18"/>
      </w:rPr>
      <w:fldChar w:fldCharType="separate"/>
    </w:r>
    <w:r w:rsidRPr="008626E6">
      <w:rPr>
        <w:rFonts w:ascii="Arial" w:hAnsi="Arial" w:cs="Arial"/>
        <w:sz w:val="18"/>
        <w:szCs w:val="18"/>
      </w:rPr>
      <w:t>1</w:t>
    </w:r>
    <w:r w:rsidRPr="008626E6">
      <w:rPr>
        <w:rFonts w:ascii="Arial" w:hAnsi="Arial" w:cs="Arial"/>
        <w:sz w:val="18"/>
        <w:szCs w:val="18"/>
      </w:rPr>
      <w:fldChar w:fldCharType="end"/>
    </w:r>
  </w:p>
  <w:p w14:paraId="6E677A59" w14:textId="77777777" w:rsidR="008626E6" w:rsidRDefault="008626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8D0CA8" w14:textId="77777777" w:rsidR="0087030F" w:rsidRDefault="0087030F">
      <w:r>
        <w:separator/>
      </w:r>
    </w:p>
  </w:footnote>
  <w:footnote w:type="continuationSeparator" w:id="0">
    <w:p w14:paraId="12FAE58B" w14:textId="77777777" w:rsidR="0087030F" w:rsidRDefault="008703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C688CD1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147942"/>
    <w:multiLevelType w:val="hybridMultilevel"/>
    <w:tmpl w:val="040211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97FB7"/>
    <w:multiLevelType w:val="multilevel"/>
    <w:tmpl w:val="68C482B4"/>
    <w:lvl w:ilvl="0">
      <w:start w:val="1"/>
      <w:numFmt w:val="decimal"/>
      <w:lvlText w:val="%1."/>
      <w:legacy w:legacy="1" w:legacySpace="0" w:legacyIndent="0"/>
      <w:lvlJc w:val="left"/>
      <w:rPr>
        <w:rFonts w:ascii="Times New Roman" w:hAnsi="Times New Roman" w:cs="Times New Roman" w:hint="default"/>
        <w:b w:val="0"/>
      </w:rPr>
    </w:lvl>
    <w:lvl w:ilvl="1">
      <w:start w:val="4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9671D"/>
    <w:multiLevelType w:val="hybridMultilevel"/>
    <w:tmpl w:val="5D6EB30C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" w15:restartNumberingAfterBreak="0">
    <w:nsid w:val="08D91343"/>
    <w:multiLevelType w:val="hybridMultilevel"/>
    <w:tmpl w:val="278EC5BC"/>
    <w:lvl w:ilvl="0" w:tplc="86FAC500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5" w15:restartNumberingAfterBreak="0">
    <w:nsid w:val="0BF57A01"/>
    <w:multiLevelType w:val="hybridMultilevel"/>
    <w:tmpl w:val="C0948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5247AF"/>
    <w:multiLevelType w:val="hybridMultilevel"/>
    <w:tmpl w:val="ADC4BEE0"/>
    <w:lvl w:ilvl="0" w:tplc="D98C6CAA">
      <w:start w:val="4"/>
      <w:numFmt w:val="decimal"/>
      <w:lvlText w:val="%1."/>
      <w:lvlJc w:val="left"/>
      <w:pPr>
        <w:ind w:left="0" w:firstLine="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5D7F11"/>
    <w:multiLevelType w:val="hybridMultilevel"/>
    <w:tmpl w:val="0F08EF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6D1012"/>
    <w:multiLevelType w:val="hybridMultilevel"/>
    <w:tmpl w:val="4CB2D3F4"/>
    <w:lvl w:ilvl="0" w:tplc="164CC196">
      <w:numFmt w:val="bullet"/>
      <w:lvlText w:val=""/>
      <w:lvlJc w:val="left"/>
      <w:pPr>
        <w:ind w:left="1080" w:hanging="360"/>
      </w:pPr>
      <w:rPr>
        <w:rFonts w:ascii="Symbol" w:eastAsia="Arial Unicode MS" w:hAnsi="Symbol" w:cs="Arial Unicode M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88D16AE"/>
    <w:multiLevelType w:val="hybridMultilevel"/>
    <w:tmpl w:val="2E3E74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0845B7"/>
    <w:multiLevelType w:val="hybridMultilevel"/>
    <w:tmpl w:val="61E4E90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1B425728"/>
    <w:multiLevelType w:val="hybridMultilevel"/>
    <w:tmpl w:val="02B896E6"/>
    <w:lvl w:ilvl="0" w:tplc="F9C0BFA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2" w15:restartNumberingAfterBreak="0">
    <w:nsid w:val="226839C2"/>
    <w:multiLevelType w:val="hybridMultilevel"/>
    <w:tmpl w:val="1EDEB408"/>
    <w:lvl w:ilvl="0" w:tplc="146E0F4A">
      <w:start w:val="2023"/>
      <w:numFmt w:val="bullet"/>
      <w:lvlText w:val=""/>
      <w:lvlJc w:val="left"/>
      <w:pPr>
        <w:ind w:left="720" w:hanging="360"/>
      </w:pPr>
      <w:rPr>
        <w:rFonts w:ascii="Wingdings" w:eastAsia="Arial Unicode MS" w:hAnsi="Wingdings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E43BBC"/>
    <w:multiLevelType w:val="multilevel"/>
    <w:tmpl w:val="01D0CF54"/>
    <w:lvl w:ilvl="0">
      <w:start w:val="1"/>
      <w:numFmt w:val="decimal"/>
      <w:lvlText w:val="%1."/>
      <w:lvlJc w:val="left"/>
      <w:pPr>
        <w:ind w:left="720" w:hanging="360"/>
      </w:pPr>
      <w:rPr>
        <w:color w:val="00000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A495C3F"/>
    <w:multiLevelType w:val="hybridMultilevel"/>
    <w:tmpl w:val="6D6E82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C4C159B"/>
    <w:multiLevelType w:val="multilevel"/>
    <w:tmpl w:val="0722114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2C782814"/>
    <w:multiLevelType w:val="hybridMultilevel"/>
    <w:tmpl w:val="77A42F30"/>
    <w:lvl w:ilvl="0" w:tplc="04090015">
      <w:start w:val="1"/>
      <w:numFmt w:val="upperLetter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7" w15:restartNumberingAfterBreak="0">
    <w:nsid w:val="337D75FF"/>
    <w:multiLevelType w:val="hybridMultilevel"/>
    <w:tmpl w:val="B48AB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2374B3"/>
    <w:multiLevelType w:val="hybridMultilevel"/>
    <w:tmpl w:val="030643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9D554F4"/>
    <w:multiLevelType w:val="hybridMultilevel"/>
    <w:tmpl w:val="95B848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337E0F"/>
    <w:multiLevelType w:val="hybridMultilevel"/>
    <w:tmpl w:val="AB6AA7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4E1645"/>
    <w:multiLevelType w:val="hybridMultilevel"/>
    <w:tmpl w:val="ECBEBF52"/>
    <w:lvl w:ilvl="0" w:tplc="2926F1CE">
      <w:start w:val="2"/>
      <w:numFmt w:val="upperLetter"/>
      <w:lvlText w:val="%1."/>
      <w:lvlJc w:val="left"/>
      <w:pPr>
        <w:tabs>
          <w:tab w:val="num" w:pos="1455"/>
        </w:tabs>
        <w:ind w:left="1455" w:hanging="705"/>
      </w:pPr>
      <w:rPr>
        <w:rFonts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30"/>
        </w:tabs>
        <w:ind w:left="18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50"/>
        </w:tabs>
        <w:ind w:left="25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70"/>
        </w:tabs>
        <w:ind w:left="32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0"/>
        </w:tabs>
        <w:ind w:left="39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0"/>
        </w:tabs>
        <w:ind w:left="47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0"/>
        </w:tabs>
        <w:ind w:left="54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0"/>
        </w:tabs>
        <w:ind w:left="61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0"/>
        </w:tabs>
        <w:ind w:left="6870" w:hanging="180"/>
      </w:pPr>
      <w:rPr>
        <w:rFonts w:cs="Times New Roman"/>
      </w:rPr>
    </w:lvl>
  </w:abstractNum>
  <w:abstractNum w:abstractNumId="22" w15:restartNumberingAfterBreak="0">
    <w:nsid w:val="4895304B"/>
    <w:multiLevelType w:val="hybridMultilevel"/>
    <w:tmpl w:val="238655C6"/>
    <w:lvl w:ilvl="0" w:tplc="164CC196">
      <w:numFmt w:val="bullet"/>
      <w:lvlText w:val=""/>
      <w:lvlJc w:val="left"/>
      <w:pPr>
        <w:ind w:left="720" w:hanging="360"/>
      </w:pPr>
      <w:rPr>
        <w:rFonts w:ascii="Symbol" w:eastAsia="Arial Unicode MS" w:hAnsi="Symbol" w:cs="Arial Unicode M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A737F8"/>
    <w:multiLevelType w:val="hybridMultilevel"/>
    <w:tmpl w:val="B18828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C704BAD"/>
    <w:multiLevelType w:val="hybridMultilevel"/>
    <w:tmpl w:val="F400332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A7DC0D12">
      <w:start w:val="1"/>
      <w:numFmt w:val="lowerLetter"/>
      <w:lvlText w:val="%2."/>
      <w:lvlJc w:val="left"/>
      <w:pPr>
        <w:ind w:left="1800" w:hanging="360"/>
      </w:pPr>
      <w:rPr>
        <w:rFonts w:eastAsia="Arial Unicode MS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D813E1B"/>
    <w:multiLevelType w:val="hybridMultilevel"/>
    <w:tmpl w:val="02B896E6"/>
    <w:lvl w:ilvl="0" w:tplc="F9C0BFA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6" w15:restartNumberingAfterBreak="0">
    <w:nsid w:val="757D0D8A"/>
    <w:multiLevelType w:val="hybridMultilevel"/>
    <w:tmpl w:val="49C440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85A7870"/>
    <w:multiLevelType w:val="multilevel"/>
    <w:tmpl w:val="01D0CF5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78977D6E"/>
    <w:multiLevelType w:val="hybridMultilevel"/>
    <w:tmpl w:val="5E2897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D0912DD"/>
    <w:multiLevelType w:val="hybridMultilevel"/>
    <w:tmpl w:val="4E989E16"/>
    <w:lvl w:ilvl="0" w:tplc="2BF0E72E">
      <w:start w:val="1"/>
      <w:numFmt w:val="upperLetter"/>
      <w:lvlText w:val="%1."/>
      <w:lvlJc w:val="left"/>
      <w:pPr>
        <w:ind w:left="1530" w:hanging="360"/>
      </w:pPr>
      <w:rPr>
        <w:rFonts w:ascii="Calibri" w:hAnsi="Calibr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0" w15:restartNumberingAfterBreak="0">
    <w:nsid w:val="7E1D0277"/>
    <w:multiLevelType w:val="hybridMultilevel"/>
    <w:tmpl w:val="B1827D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56702355">
    <w:abstractNumId w:val="19"/>
  </w:num>
  <w:num w:numId="2" w16cid:durableId="719792648">
    <w:abstractNumId w:val="7"/>
  </w:num>
  <w:num w:numId="3" w16cid:durableId="1108352766">
    <w:abstractNumId w:val="30"/>
  </w:num>
  <w:num w:numId="4" w16cid:durableId="1027755918">
    <w:abstractNumId w:val="2"/>
  </w:num>
  <w:num w:numId="5" w16cid:durableId="887568677">
    <w:abstractNumId w:val="21"/>
  </w:num>
  <w:num w:numId="6" w16cid:durableId="1842970168">
    <w:abstractNumId w:val="16"/>
  </w:num>
  <w:num w:numId="7" w16cid:durableId="169564993">
    <w:abstractNumId w:val="4"/>
  </w:num>
  <w:num w:numId="8" w16cid:durableId="253242275">
    <w:abstractNumId w:val="25"/>
  </w:num>
  <w:num w:numId="9" w16cid:durableId="1187794712">
    <w:abstractNumId w:val="11"/>
  </w:num>
  <w:num w:numId="10" w16cid:durableId="488637732">
    <w:abstractNumId w:val="0"/>
  </w:num>
  <w:num w:numId="11" w16cid:durableId="1713267797">
    <w:abstractNumId w:val="1"/>
  </w:num>
  <w:num w:numId="12" w16cid:durableId="1379402032">
    <w:abstractNumId w:val="3"/>
  </w:num>
  <w:num w:numId="13" w16cid:durableId="1031687918">
    <w:abstractNumId w:val="29"/>
  </w:num>
  <w:num w:numId="14" w16cid:durableId="1308706526">
    <w:abstractNumId w:val="6"/>
  </w:num>
  <w:num w:numId="15" w16cid:durableId="2053460292">
    <w:abstractNumId w:val="26"/>
  </w:num>
  <w:num w:numId="16" w16cid:durableId="2001813284">
    <w:abstractNumId w:val="17"/>
  </w:num>
  <w:num w:numId="17" w16cid:durableId="1247807722">
    <w:abstractNumId w:val="12"/>
  </w:num>
  <w:num w:numId="18" w16cid:durableId="402025548">
    <w:abstractNumId w:val="23"/>
  </w:num>
  <w:num w:numId="19" w16cid:durableId="52655065">
    <w:abstractNumId w:val="22"/>
  </w:num>
  <w:num w:numId="20" w16cid:durableId="1562671075">
    <w:abstractNumId w:val="8"/>
  </w:num>
  <w:num w:numId="21" w16cid:durableId="1386368361">
    <w:abstractNumId w:val="28"/>
  </w:num>
  <w:num w:numId="22" w16cid:durableId="1977832122">
    <w:abstractNumId w:val="15"/>
  </w:num>
  <w:num w:numId="23" w16cid:durableId="1292325273">
    <w:abstractNumId w:val="14"/>
  </w:num>
  <w:num w:numId="24" w16cid:durableId="1275552640">
    <w:abstractNumId w:val="5"/>
  </w:num>
  <w:num w:numId="25" w16cid:durableId="1055814927">
    <w:abstractNumId w:val="18"/>
  </w:num>
  <w:num w:numId="26" w16cid:durableId="1068067728">
    <w:abstractNumId w:val="13"/>
  </w:num>
  <w:num w:numId="27" w16cid:durableId="919948459">
    <w:abstractNumId w:val="27"/>
  </w:num>
  <w:num w:numId="28" w16cid:durableId="2004317546">
    <w:abstractNumId w:val="24"/>
  </w:num>
  <w:num w:numId="29" w16cid:durableId="1055667968">
    <w:abstractNumId w:val="20"/>
  </w:num>
  <w:num w:numId="30" w16cid:durableId="623342066">
    <w:abstractNumId w:val="10"/>
  </w:num>
  <w:num w:numId="31" w16cid:durableId="12543668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87"/>
  <w:drawingGridVerticalSpacing w:val="187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1MTE1MDOzMDMzMLFU0lEKTi0uzszPAykwNK4FAPt3J5otAAAA"/>
  </w:docVars>
  <w:rsids>
    <w:rsidRoot w:val="00F17EB2"/>
    <w:rsid w:val="000019E1"/>
    <w:rsid w:val="00020EF8"/>
    <w:rsid w:val="000344DF"/>
    <w:rsid w:val="000438E3"/>
    <w:rsid w:val="00056FEE"/>
    <w:rsid w:val="0007486D"/>
    <w:rsid w:val="00075B52"/>
    <w:rsid w:val="00090020"/>
    <w:rsid w:val="0009361D"/>
    <w:rsid w:val="000A4D3E"/>
    <w:rsid w:val="000A6FD8"/>
    <w:rsid w:val="000B6D5B"/>
    <w:rsid w:val="000C52B5"/>
    <w:rsid w:val="000C622D"/>
    <w:rsid w:val="000C713B"/>
    <w:rsid w:val="000D159F"/>
    <w:rsid w:val="000D3324"/>
    <w:rsid w:val="00124065"/>
    <w:rsid w:val="00133422"/>
    <w:rsid w:val="00141135"/>
    <w:rsid w:val="001523A9"/>
    <w:rsid w:val="00152E01"/>
    <w:rsid w:val="0016764B"/>
    <w:rsid w:val="00182416"/>
    <w:rsid w:val="001836C4"/>
    <w:rsid w:val="001873F0"/>
    <w:rsid w:val="00191793"/>
    <w:rsid w:val="001B0530"/>
    <w:rsid w:val="001B2C40"/>
    <w:rsid w:val="001D0078"/>
    <w:rsid w:val="001E1FF1"/>
    <w:rsid w:val="00223538"/>
    <w:rsid w:val="00226363"/>
    <w:rsid w:val="00232573"/>
    <w:rsid w:val="00235159"/>
    <w:rsid w:val="0024000B"/>
    <w:rsid w:val="00245220"/>
    <w:rsid w:val="00250213"/>
    <w:rsid w:val="00285799"/>
    <w:rsid w:val="00291BAB"/>
    <w:rsid w:val="002A07F7"/>
    <w:rsid w:val="002B195B"/>
    <w:rsid w:val="002B1D5A"/>
    <w:rsid w:val="002C158E"/>
    <w:rsid w:val="002E0C9F"/>
    <w:rsid w:val="002E3A74"/>
    <w:rsid w:val="00320984"/>
    <w:rsid w:val="00333B10"/>
    <w:rsid w:val="00347400"/>
    <w:rsid w:val="00355D7F"/>
    <w:rsid w:val="00363DB0"/>
    <w:rsid w:val="00365820"/>
    <w:rsid w:val="00371DAD"/>
    <w:rsid w:val="00375759"/>
    <w:rsid w:val="00385AD1"/>
    <w:rsid w:val="00387204"/>
    <w:rsid w:val="003A6E5C"/>
    <w:rsid w:val="003B3036"/>
    <w:rsid w:val="003B4B71"/>
    <w:rsid w:val="003C6522"/>
    <w:rsid w:val="003D15B2"/>
    <w:rsid w:val="003D7FF0"/>
    <w:rsid w:val="003E2C8C"/>
    <w:rsid w:val="003F38CF"/>
    <w:rsid w:val="003F396D"/>
    <w:rsid w:val="003F70B6"/>
    <w:rsid w:val="003F7BE4"/>
    <w:rsid w:val="00417EEC"/>
    <w:rsid w:val="00422D8D"/>
    <w:rsid w:val="0045531F"/>
    <w:rsid w:val="00481F03"/>
    <w:rsid w:val="0049610F"/>
    <w:rsid w:val="004E292B"/>
    <w:rsid w:val="004F4C88"/>
    <w:rsid w:val="004F5A33"/>
    <w:rsid w:val="004F722C"/>
    <w:rsid w:val="00500362"/>
    <w:rsid w:val="00511547"/>
    <w:rsid w:val="00515764"/>
    <w:rsid w:val="005346EA"/>
    <w:rsid w:val="00540997"/>
    <w:rsid w:val="00545101"/>
    <w:rsid w:val="00547041"/>
    <w:rsid w:val="005536E1"/>
    <w:rsid w:val="0055553C"/>
    <w:rsid w:val="00560A31"/>
    <w:rsid w:val="005752D4"/>
    <w:rsid w:val="00577CE7"/>
    <w:rsid w:val="0059681F"/>
    <w:rsid w:val="005C257C"/>
    <w:rsid w:val="005F174A"/>
    <w:rsid w:val="005F4F3B"/>
    <w:rsid w:val="006175A2"/>
    <w:rsid w:val="0062038D"/>
    <w:rsid w:val="00636808"/>
    <w:rsid w:val="006646A4"/>
    <w:rsid w:val="006839E7"/>
    <w:rsid w:val="006858E0"/>
    <w:rsid w:val="006941F2"/>
    <w:rsid w:val="006B1C07"/>
    <w:rsid w:val="006B7590"/>
    <w:rsid w:val="006D44AE"/>
    <w:rsid w:val="006E4508"/>
    <w:rsid w:val="00702D9E"/>
    <w:rsid w:val="0072136E"/>
    <w:rsid w:val="00724ED6"/>
    <w:rsid w:val="00733595"/>
    <w:rsid w:val="00775CC1"/>
    <w:rsid w:val="0078658E"/>
    <w:rsid w:val="007A516F"/>
    <w:rsid w:val="007B7585"/>
    <w:rsid w:val="007C4AED"/>
    <w:rsid w:val="007F2115"/>
    <w:rsid w:val="00825351"/>
    <w:rsid w:val="00825B91"/>
    <w:rsid w:val="00832356"/>
    <w:rsid w:val="00832940"/>
    <w:rsid w:val="008626E6"/>
    <w:rsid w:val="00863157"/>
    <w:rsid w:val="0087030F"/>
    <w:rsid w:val="008724B9"/>
    <w:rsid w:val="008C0D10"/>
    <w:rsid w:val="008C1D50"/>
    <w:rsid w:val="008D0A87"/>
    <w:rsid w:val="008D0BE9"/>
    <w:rsid w:val="008E3228"/>
    <w:rsid w:val="008E6CC7"/>
    <w:rsid w:val="009119ED"/>
    <w:rsid w:val="00912446"/>
    <w:rsid w:val="00914CAA"/>
    <w:rsid w:val="00917C51"/>
    <w:rsid w:val="00934029"/>
    <w:rsid w:val="00935CBE"/>
    <w:rsid w:val="0094538E"/>
    <w:rsid w:val="009506D5"/>
    <w:rsid w:val="00991A7F"/>
    <w:rsid w:val="009A11A5"/>
    <w:rsid w:val="009B51D0"/>
    <w:rsid w:val="009E45C9"/>
    <w:rsid w:val="009F3FD9"/>
    <w:rsid w:val="009F45FB"/>
    <w:rsid w:val="00A10B22"/>
    <w:rsid w:val="00A17F61"/>
    <w:rsid w:val="00A36666"/>
    <w:rsid w:val="00A523CB"/>
    <w:rsid w:val="00A62074"/>
    <w:rsid w:val="00A62573"/>
    <w:rsid w:val="00A81A6C"/>
    <w:rsid w:val="00AB3BA3"/>
    <w:rsid w:val="00AB651C"/>
    <w:rsid w:val="00AB74FA"/>
    <w:rsid w:val="00AC2A3D"/>
    <w:rsid w:val="00AD1BBB"/>
    <w:rsid w:val="00AD3A15"/>
    <w:rsid w:val="00B0408F"/>
    <w:rsid w:val="00B14BB5"/>
    <w:rsid w:val="00B17BD2"/>
    <w:rsid w:val="00B205E5"/>
    <w:rsid w:val="00B223AD"/>
    <w:rsid w:val="00B26949"/>
    <w:rsid w:val="00B27ECB"/>
    <w:rsid w:val="00B37B62"/>
    <w:rsid w:val="00B446E2"/>
    <w:rsid w:val="00B75D63"/>
    <w:rsid w:val="00B83587"/>
    <w:rsid w:val="00B868CC"/>
    <w:rsid w:val="00BA132A"/>
    <w:rsid w:val="00BC6962"/>
    <w:rsid w:val="00BD520B"/>
    <w:rsid w:val="00C0480E"/>
    <w:rsid w:val="00C04E9E"/>
    <w:rsid w:val="00C07521"/>
    <w:rsid w:val="00C103D0"/>
    <w:rsid w:val="00C11B52"/>
    <w:rsid w:val="00C15185"/>
    <w:rsid w:val="00C1779A"/>
    <w:rsid w:val="00C20A2F"/>
    <w:rsid w:val="00C22D47"/>
    <w:rsid w:val="00C24C05"/>
    <w:rsid w:val="00C424C8"/>
    <w:rsid w:val="00C47587"/>
    <w:rsid w:val="00C54137"/>
    <w:rsid w:val="00C62A86"/>
    <w:rsid w:val="00C805C8"/>
    <w:rsid w:val="00C81D0C"/>
    <w:rsid w:val="00C917A1"/>
    <w:rsid w:val="00C93F5B"/>
    <w:rsid w:val="00CA337C"/>
    <w:rsid w:val="00CA3533"/>
    <w:rsid w:val="00D1446F"/>
    <w:rsid w:val="00D26CDD"/>
    <w:rsid w:val="00D4372D"/>
    <w:rsid w:val="00D561F4"/>
    <w:rsid w:val="00D5744D"/>
    <w:rsid w:val="00D67E43"/>
    <w:rsid w:val="00D70D80"/>
    <w:rsid w:val="00D72EEE"/>
    <w:rsid w:val="00D9258A"/>
    <w:rsid w:val="00DA0A83"/>
    <w:rsid w:val="00DB577D"/>
    <w:rsid w:val="00DD0053"/>
    <w:rsid w:val="00DD6C13"/>
    <w:rsid w:val="00DE73C3"/>
    <w:rsid w:val="00E06F80"/>
    <w:rsid w:val="00E13574"/>
    <w:rsid w:val="00E43110"/>
    <w:rsid w:val="00E45667"/>
    <w:rsid w:val="00E45AC9"/>
    <w:rsid w:val="00E55F0B"/>
    <w:rsid w:val="00E60D82"/>
    <w:rsid w:val="00E71708"/>
    <w:rsid w:val="00E7744E"/>
    <w:rsid w:val="00ED0362"/>
    <w:rsid w:val="00EF613A"/>
    <w:rsid w:val="00F06A91"/>
    <w:rsid w:val="00F06BEF"/>
    <w:rsid w:val="00F17EB2"/>
    <w:rsid w:val="00F56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991C61"/>
  <w14:defaultImageDpi w14:val="330"/>
  <w15:chartTrackingRefBased/>
  <w15:docId w15:val="{DA89B818-F6B7-49A3-A5E1-167F1AA2A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47D2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9947D2"/>
    <w:pPr>
      <w:keepNext/>
      <w:jc w:val="center"/>
      <w:outlineLvl w:val="1"/>
    </w:pPr>
    <w:rPr>
      <w:rFonts w:ascii="Arial" w:hAnsi="Arial" w:cs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947D2"/>
    <w:rPr>
      <w:rFonts w:ascii="Arial" w:hAnsi="Arial" w:cs="Arial"/>
      <w:sz w:val="22"/>
    </w:rPr>
  </w:style>
  <w:style w:type="paragraph" w:styleId="BodyText2">
    <w:name w:val="Body Text 2"/>
    <w:basedOn w:val="Normal"/>
    <w:link w:val="BodyText2Char"/>
    <w:rsid w:val="009947D2"/>
    <w:rPr>
      <w:rFonts w:ascii="Arial" w:hAnsi="Arial"/>
      <w:sz w:val="20"/>
      <w:lang w:val="x-none" w:eastAsia="x-none"/>
    </w:rPr>
  </w:style>
  <w:style w:type="paragraph" w:styleId="Title">
    <w:name w:val="Title"/>
    <w:basedOn w:val="Normal"/>
    <w:link w:val="TitleChar"/>
    <w:uiPriority w:val="10"/>
    <w:qFormat/>
    <w:rsid w:val="009947D2"/>
    <w:pPr>
      <w:jc w:val="center"/>
    </w:pPr>
    <w:rPr>
      <w:rFonts w:ascii="Arial" w:hAnsi="Arial"/>
      <w:b/>
      <w:bCs/>
      <w:sz w:val="28"/>
      <w:lang w:val="x-none" w:eastAsia="x-none"/>
    </w:rPr>
  </w:style>
  <w:style w:type="paragraph" w:styleId="BodyTextIndent">
    <w:name w:val="Body Text Indent"/>
    <w:basedOn w:val="Normal"/>
    <w:rsid w:val="009947D2"/>
    <w:pPr>
      <w:ind w:left="720"/>
    </w:pPr>
  </w:style>
  <w:style w:type="character" w:customStyle="1" w:styleId="BodyText2Char">
    <w:name w:val="Body Text 2 Char"/>
    <w:link w:val="BodyText2"/>
    <w:rsid w:val="002B6306"/>
    <w:rPr>
      <w:rFonts w:ascii="Arial" w:hAnsi="Arial" w:cs="Arial"/>
      <w:szCs w:val="24"/>
    </w:rPr>
  </w:style>
  <w:style w:type="table" w:styleId="TableGrid">
    <w:name w:val="Table Grid"/>
    <w:basedOn w:val="TableNormal"/>
    <w:rsid w:val="007061B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rsid w:val="0017779E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E47B4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CE47B4"/>
    <w:rPr>
      <w:rFonts w:ascii="Tahoma" w:hAnsi="Tahoma" w:cs="Tahoma"/>
      <w:sz w:val="16"/>
      <w:szCs w:val="16"/>
    </w:rPr>
  </w:style>
  <w:style w:type="character" w:customStyle="1" w:styleId="TitleChar">
    <w:name w:val="Title Char"/>
    <w:link w:val="Title"/>
    <w:uiPriority w:val="99"/>
    <w:locked/>
    <w:rsid w:val="00633724"/>
    <w:rPr>
      <w:rFonts w:ascii="Arial" w:hAnsi="Arial" w:cs="Arial"/>
      <w:b/>
      <w:bCs/>
      <w:sz w:val="28"/>
      <w:szCs w:val="24"/>
    </w:rPr>
  </w:style>
  <w:style w:type="paragraph" w:customStyle="1" w:styleId="Default">
    <w:name w:val="Default"/>
    <w:rsid w:val="00E07B4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bdr w:val="nil"/>
    </w:rPr>
  </w:style>
  <w:style w:type="character" w:customStyle="1" w:styleId="Hyperlink0">
    <w:name w:val="Hyperlink.0"/>
    <w:rsid w:val="00470EEC"/>
    <w:rPr>
      <w:color w:val="0432FF"/>
      <w:u w:val="single"/>
    </w:rPr>
  </w:style>
  <w:style w:type="character" w:customStyle="1" w:styleId="Heading2Char">
    <w:name w:val="Heading 2 Char"/>
    <w:link w:val="Heading2"/>
    <w:rsid w:val="00935CBE"/>
    <w:rPr>
      <w:rFonts w:ascii="Arial" w:hAnsi="Arial" w:cs="Arial"/>
      <w:sz w:val="28"/>
      <w:szCs w:val="24"/>
    </w:rPr>
  </w:style>
  <w:style w:type="paragraph" w:styleId="ListParagraph">
    <w:name w:val="List Paragraph"/>
    <w:basedOn w:val="Normal"/>
    <w:uiPriority w:val="34"/>
    <w:qFormat/>
    <w:rsid w:val="00AB74FA"/>
    <w:pPr>
      <w:ind w:left="720"/>
      <w:contextualSpacing/>
    </w:pPr>
  </w:style>
  <w:style w:type="paragraph" w:styleId="Header">
    <w:name w:val="header"/>
    <w:basedOn w:val="Normal"/>
    <w:link w:val="HeaderChar"/>
    <w:rsid w:val="008626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626E6"/>
    <w:rPr>
      <w:sz w:val="24"/>
      <w:szCs w:val="24"/>
    </w:rPr>
  </w:style>
  <w:style w:type="paragraph" w:styleId="Footer">
    <w:name w:val="footer"/>
    <w:basedOn w:val="Normal"/>
    <w:link w:val="FooterChar"/>
    <w:rsid w:val="008626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626E6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60D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97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lcs@dkg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cs@dkg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1C8D13-5B96-4C0D-82F8-CEE16EBB9A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netet Professional Development Seminar Award Application</vt:lpstr>
    </vt:vector>
  </TitlesOfParts>
  <Company>Groups on Tour</Company>
  <LinksUpToDate>false</LinksUpToDate>
  <CharactersWithSpaces>1674</CharactersWithSpaces>
  <SharedDoc>false</SharedDoc>
  <HLinks>
    <vt:vector size="18" baseType="variant">
      <vt:variant>
        <vt:i4>7733342</vt:i4>
      </vt:variant>
      <vt:variant>
        <vt:i4>151</vt:i4>
      </vt:variant>
      <vt:variant>
        <vt:i4>0</vt:i4>
      </vt:variant>
      <vt:variant>
        <vt:i4>5</vt:i4>
      </vt:variant>
      <vt:variant>
        <vt:lpwstr>mailto:lcs@dkg.org</vt:lpwstr>
      </vt:variant>
      <vt:variant>
        <vt:lpwstr/>
      </vt:variant>
      <vt:variant>
        <vt:i4>7733342</vt:i4>
      </vt:variant>
      <vt:variant>
        <vt:i4>0</vt:i4>
      </vt:variant>
      <vt:variant>
        <vt:i4>0</vt:i4>
      </vt:variant>
      <vt:variant>
        <vt:i4>5</vt:i4>
      </vt:variant>
      <vt:variant>
        <vt:lpwstr>mailto:lcs@dkg.org</vt:lpwstr>
      </vt:variant>
      <vt:variant>
        <vt:lpwstr/>
      </vt:variant>
      <vt:variant>
        <vt:i4>7733342</vt:i4>
      </vt:variant>
      <vt:variant>
        <vt:i4>0</vt:i4>
      </vt:variant>
      <vt:variant>
        <vt:i4>0</vt:i4>
      </vt:variant>
      <vt:variant>
        <vt:i4>5</vt:i4>
      </vt:variant>
      <vt:variant>
        <vt:lpwstr>mailto:lcs@dkg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netet Professional Development Seminar Award Application</dc:title>
  <dc:subject/>
  <dc:creator>Jensi Souders;Elaine Vaughan</dc:creator>
  <cp:keywords/>
  <cp:lastModifiedBy>Elaine Vaughan</cp:lastModifiedBy>
  <cp:revision>3</cp:revision>
  <cp:lastPrinted>2024-06-23T17:48:00Z</cp:lastPrinted>
  <dcterms:created xsi:type="dcterms:W3CDTF">2025-08-25T21:55:00Z</dcterms:created>
  <dcterms:modified xsi:type="dcterms:W3CDTF">2025-08-25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a79a3524f2898135f2b6fb68d6ac017ffc92fb900f3b50c8a34df189a3cdcf</vt:lpwstr>
  </property>
</Properties>
</file>